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55FE3" w14:textId="61625607" w:rsidR="00DD045D" w:rsidRDefault="00DD045D" w:rsidP="00333622"/>
    <w:tbl>
      <w:tblPr>
        <w:tblStyle w:val="TableGrid"/>
        <w:tblW w:w="11160" w:type="dxa"/>
        <w:tblInd w:w="175" w:type="dxa"/>
        <w:tblLook w:val="04A0" w:firstRow="1" w:lastRow="0" w:firstColumn="1" w:lastColumn="0" w:noHBand="0" w:noVBand="1"/>
      </w:tblPr>
      <w:tblGrid>
        <w:gridCol w:w="5868"/>
        <w:gridCol w:w="5292"/>
      </w:tblGrid>
      <w:tr w:rsidR="00DD045D" w14:paraId="7977C32F" w14:textId="77777777" w:rsidTr="00501D6C">
        <w:trPr>
          <w:trHeight w:val="3537"/>
        </w:trPr>
        <w:tc>
          <w:tcPr>
            <w:tcW w:w="11160" w:type="dxa"/>
            <w:gridSpan w:val="2"/>
            <w:tcBorders>
              <w:top w:val="nil"/>
              <w:left w:val="nil"/>
              <w:bottom w:val="nil"/>
              <w:right w:val="nil"/>
            </w:tcBorders>
            <w:vAlign w:val="center"/>
          </w:tcPr>
          <w:p w14:paraId="3333DB19" w14:textId="0123B043" w:rsidR="00DD045D" w:rsidRPr="00501D6C" w:rsidRDefault="00DD045D" w:rsidP="00501D6C">
            <w:pPr>
              <w:jc w:val="center"/>
              <w:rPr>
                <w:b/>
                <w:sz w:val="72"/>
              </w:rPr>
            </w:pPr>
            <w:r w:rsidRPr="00501D6C">
              <w:rPr>
                <w:b/>
                <w:sz w:val="72"/>
              </w:rPr>
              <w:t>Bethune-Height</w:t>
            </w:r>
          </w:p>
          <w:p w14:paraId="676915F0" w14:textId="63E20F10" w:rsidR="00DD045D" w:rsidRPr="00501D6C" w:rsidRDefault="00DD045D" w:rsidP="00501D6C">
            <w:pPr>
              <w:jc w:val="center"/>
              <w:rPr>
                <w:b/>
                <w:sz w:val="72"/>
              </w:rPr>
            </w:pPr>
            <w:r w:rsidRPr="00501D6C">
              <w:rPr>
                <w:b/>
                <w:sz w:val="72"/>
              </w:rPr>
              <w:t>Recognition Luncheon</w:t>
            </w:r>
          </w:p>
          <w:p w14:paraId="457B7972" w14:textId="77777777" w:rsidR="00DD045D" w:rsidRPr="00501D6C" w:rsidRDefault="00DD045D" w:rsidP="00501D6C">
            <w:pPr>
              <w:jc w:val="center"/>
              <w:rPr>
                <w:b/>
                <w:sz w:val="72"/>
              </w:rPr>
            </w:pPr>
            <w:r w:rsidRPr="00501D6C">
              <w:rPr>
                <w:b/>
                <w:sz w:val="72"/>
              </w:rPr>
              <w:t>Sponsorship Opportunities</w:t>
            </w:r>
          </w:p>
          <w:p w14:paraId="21093660" w14:textId="77777777" w:rsidR="00DD045D" w:rsidRDefault="00DD045D" w:rsidP="00501D6C">
            <w:pPr>
              <w:jc w:val="center"/>
            </w:pPr>
          </w:p>
        </w:tc>
      </w:tr>
      <w:tr w:rsidR="00DD045D" w14:paraId="259E1983" w14:textId="77777777" w:rsidTr="00501D6C">
        <w:trPr>
          <w:trHeight w:val="180"/>
        </w:trPr>
        <w:tc>
          <w:tcPr>
            <w:tcW w:w="11160" w:type="dxa"/>
            <w:gridSpan w:val="2"/>
            <w:tcBorders>
              <w:top w:val="nil"/>
              <w:left w:val="nil"/>
              <w:bottom w:val="nil"/>
              <w:right w:val="nil"/>
            </w:tcBorders>
            <w:shd w:val="clear" w:color="auto" w:fill="7427C9"/>
          </w:tcPr>
          <w:p w14:paraId="30937FE4" w14:textId="54C80808" w:rsidR="00DD045D" w:rsidRDefault="00DD045D" w:rsidP="00333622"/>
        </w:tc>
      </w:tr>
      <w:tr w:rsidR="00DD045D" w14:paraId="21C5C782" w14:textId="77777777" w:rsidTr="00501D6C">
        <w:trPr>
          <w:trHeight w:val="8199"/>
        </w:trPr>
        <w:tc>
          <w:tcPr>
            <w:tcW w:w="11160" w:type="dxa"/>
            <w:gridSpan w:val="2"/>
            <w:tcBorders>
              <w:top w:val="nil"/>
              <w:left w:val="nil"/>
              <w:bottom w:val="nil"/>
              <w:right w:val="nil"/>
            </w:tcBorders>
          </w:tcPr>
          <w:p w14:paraId="5EDEBB56" w14:textId="148B2EF3" w:rsidR="00DD045D" w:rsidRDefault="00501D6C" w:rsidP="00501D6C">
            <w:pPr>
              <w:jc w:val="center"/>
            </w:pPr>
            <w:r>
              <w:rPr>
                <w:noProof/>
              </w:rPr>
              <w:drawing>
                <wp:anchor distT="0" distB="0" distL="114300" distR="114300" simplePos="0" relativeHeight="251657216" behindDoc="1" locked="0" layoutInCell="1" allowOverlap="1" wp14:anchorId="175771FC" wp14:editId="788670C4">
                  <wp:simplePos x="0" y="0"/>
                  <wp:positionH relativeFrom="column">
                    <wp:posOffset>-72845</wp:posOffset>
                  </wp:positionH>
                  <wp:positionV relativeFrom="paragraph">
                    <wp:posOffset>-92485</wp:posOffset>
                  </wp:positionV>
                  <wp:extent cx="7138670" cy="5340313"/>
                  <wp:effectExtent l="0" t="0" r="5080" b="0"/>
                  <wp:wrapNone/>
                  <wp:docPr id="5" name="Picture 5" descr="A close up of two people smil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omen-stock-photo-3-generation-pic.jpg"/>
                          <pic:cNvPicPr/>
                        </pic:nvPicPr>
                        <pic:blipFill rotWithShape="1">
                          <a:blip r:embed="rId7" cstate="print">
                            <a:extLst>
                              <a:ext uri="{28A0092B-C50C-407E-A947-70E740481C1C}">
                                <a14:useLocalDpi xmlns:a14="http://schemas.microsoft.com/office/drawing/2010/main" val="0"/>
                              </a:ext>
                            </a:extLst>
                          </a:blip>
                          <a:srcRect l="4306" r="5682"/>
                          <a:stretch/>
                        </pic:blipFill>
                        <pic:spPr bwMode="auto">
                          <a:xfrm>
                            <a:off x="0" y="0"/>
                            <a:ext cx="7142368" cy="53430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501D6C" w:rsidRPr="00501D6C" w14:paraId="264C600D" w14:textId="77777777" w:rsidTr="00501D6C">
        <w:trPr>
          <w:trHeight w:val="980"/>
        </w:trPr>
        <w:tc>
          <w:tcPr>
            <w:tcW w:w="5868" w:type="dxa"/>
            <w:tcBorders>
              <w:top w:val="nil"/>
              <w:left w:val="nil"/>
              <w:bottom w:val="nil"/>
              <w:right w:val="nil"/>
            </w:tcBorders>
            <w:shd w:val="clear" w:color="auto" w:fill="7427C9"/>
            <w:vAlign w:val="center"/>
          </w:tcPr>
          <w:p w14:paraId="1E806819" w14:textId="77777777" w:rsidR="00DD045D" w:rsidRPr="00501D6C" w:rsidRDefault="00DD045D" w:rsidP="00501D6C">
            <w:pPr>
              <w:rPr>
                <w:color w:val="FFFFFF" w:themeColor="background1"/>
              </w:rPr>
            </w:pPr>
            <w:r w:rsidRPr="00501D6C">
              <w:rPr>
                <w:color w:val="FFFFFF" w:themeColor="background1"/>
              </w:rPr>
              <w:t xml:space="preserve">Saturday, September 22, 2018 </w:t>
            </w:r>
          </w:p>
          <w:p w14:paraId="4FC5DDFD" w14:textId="77777777" w:rsidR="00333622" w:rsidRPr="00501D6C" w:rsidRDefault="00DD045D" w:rsidP="00501D6C">
            <w:pPr>
              <w:rPr>
                <w:color w:val="FFFFFF" w:themeColor="background1"/>
              </w:rPr>
            </w:pPr>
            <w:r w:rsidRPr="00501D6C">
              <w:rPr>
                <w:color w:val="FFFFFF" w:themeColor="background1"/>
              </w:rPr>
              <w:t xml:space="preserve">Presented by the Southern California Area </w:t>
            </w:r>
          </w:p>
          <w:p w14:paraId="3D456C3D" w14:textId="0BA4E3DA" w:rsidR="00DD045D" w:rsidRDefault="00DD045D" w:rsidP="00501D6C">
            <w:r w:rsidRPr="00501D6C">
              <w:rPr>
                <w:color w:val="FFFFFF" w:themeColor="background1"/>
              </w:rPr>
              <w:t>National Council of Negro Women (NCNW)</w:t>
            </w:r>
          </w:p>
        </w:tc>
        <w:tc>
          <w:tcPr>
            <w:tcW w:w="5292" w:type="dxa"/>
            <w:tcBorders>
              <w:top w:val="nil"/>
              <w:left w:val="nil"/>
              <w:bottom w:val="nil"/>
              <w:right w:val="nil"/>
            </w:tcBorders>
            <w:shd w:val="clear" w:color="auto" w:fill="7427C9"/>
            <w:vAlign w:val="center"/>
          </w:tcPr>
          <w:p w14:paraId="709ED4E0" w14:textId="77777777" w:rsidR="00501D6C" w:rsidRPr="00501D6C" w:rsidRDefault="00501D6C" w:rsidP="00501D6C">
            <w:pPr>
              <w:jc w:val="right"/>
              <w:rPr>
                <w:color w:val="FFFFFF" w:themeColor="background1"/>
              </w:rPr>
            </w:pPr>
            <w:r w:rsidRPr="00501D6C">
              <w:rPr>
                <w:color w:val="FFFFFF" w:themeColor="background1"/>
              </w:rPr>
              <w:t xml:space="preserve">Sheraton </w:t>
            </w:r>
            <w:proofErr w:type="spellStart"/>
            <w:r w:rsidRPr="00501D6C">
              <w:rPr>
                <w:color w:val="FFFFFF" w:themeColor="background1"/>
              </w:rPr>
              <w:t>Fairplex</w:t>
            </w:r>
            <w:proofErr w:type="spellEnd"/>
            <w:r w:rsidRPr="00501D6C">
              <w:rPr>
                <w:color w:val="FFFFFF" w:themeColor="background1"/>
              </w:rPr>
              <w:t xml:space="preserve"> Conference Center </w:t>
            </w:r>
          </w:p>
          <w:p w14:paraId="3526E708" w14:textId="5047E166" w:rsidR="00501D6C" w:rsidRPr="00501D6C" w:rsidRDefault="00501D6C" w:rsidP="00501D6C">
            <w:pPr>
              <w:jc w:val="right"/>
              <w:rPr>
                <w:color w:val="FFFFFF" w:themeColor="background1"/>
              </w:rPr>
            </w:pPr>
            <w:r w:rsidRPr="00501D6C">
              <w:rPr>
                <w:color w:val="FFFFFF" w:themeColor="background1"/>
              </w:rPr>
              <w:t xml:space="preserve">601 W. McKinley Avenue </w:t>
            </w:r>
          </w:p>
          <w:p w14:paraId="2B563C19" w14:textId="3079EB62" w:rsidR="00DD045D" w:rsidRPr="00501D6C" w:rsidRDefault="00501D6C" w:rsidP="00501D6C">
            <w:pPr>
              <w:jc w:val="right"/>
              <w:rPr>
                <w:color w:val="FFFFFF" w:themeColor="background1"/>
              </w:rPr>
            </w:pPr>
            <w:r w:rsidRPr="00501D6C">
              <w:rPr>
                <w:color w:val="FFFFFF" w:themeColor="background1"/>
              </w:rPr>
              <w:t>Pomona, California 91768</w:t>
            </w:r>
          </w:p>
        </w:tc>
      </w:tr>
    </w:tbl>
    <w:p w14:paraId="1367866C" w14:textId="77777777" w:rsidR="00501D6C" w:rsidRDefault="00501D6C" w:rsidP="00333622">
      <w:pPr>
        <w:sectPr w:rsidR="00501D6C" w:rsidSect="004F3135">
          <w:footerReference w:type="default" r:id="rId8"/>
          <w:pgSz w:w="12240" w:h="15840" w:code="1"/>
          <w:pgMar w:top="360" w:right="360" w:bottom="360" w:left="360" w:header="720" w:footer="360" w:gutter="0"/>
          <w:pgBorders w:offsetFrom="page">
            <w:top w:val="single" w:sz="36" w:space="24" w:color="7427C9"/>
            <w:left w:val="single" w:sz="36" w:space="24" w:color="7427C9"/>
            <w:bottom w:val="single" w:sz="36" w:space="24" w:color="7427C9"/>
            <w:right w:val="single" w:sz="36" w:space="24" w:color="7427C9"/>
          </w:pgBorders>
          <w:cols w:space="720"/>
          <w:docGrid w:linePitch="360"/>
        </w:sectPr>
      </w:pPr>
    </w:p>
    <w:p w14:paraId="1B9705D7" w14:textId="77777777" w:rsidR="00DB6ED1" w:rsidRPr="00220B45" w:rsidRDefault="00DB6ED1" w:rsidP="00220B45">
      <w:pPr>
        <w:pBdr>
          <w:bottom w:val="single" w:sz="2" w:space="1" w:color="000000" w:themeColor="text1"/>
        </w:pBdr>
        <w:spacing w:after="120"/>
        <w:rPr>
          <w:b/>
        </w:rPr>
      </w:pPr>
      <w:r w:rsidRPr="00220B45">
        <w:rPr>
          <w:b/>
        </w:rPr>
        <w:lastRenderedPageBreak/>
        <w:t xml:space="preserve">The Event </w:t>
      </w:r>
    </w:p>
    <w:p w14:paraId="081BF77F" w14:textId="29A74B5B" w:rsidR="00DB6ED1" w:rsidRDefault="00DB6ED1" w:rsidP="00220B45">
      <w:pPr>
        <w:spacing w:after="120"/>
      </w:pPr>
      <w:r>
        <w:t xml:space="preserve">The Annual Bethune-Height Recognition Luncheon presented by the SoCal Area National Council of Negro Women (NCNW) is scheduled for Saturday, September 22, 2018. We anticipate 300+ attendees including civic leaders, elected officials, business owners and local professionals from throughout Southern California. </w:t>
      </w:r>
    </w:p>
    <w:p w14:paraId="1202B169" w14:textId="219D6379" w:rsidR="00220B45" w:rsidRDefault="00A86D49" w:rsidP="00220B45">
      <w:pPr>
        <w:spacing w:after="120"/>
      </w:pPr>
      <w:r>
        <w:rPr>
          <w:noProof/>
        </w:rPr>
        <w:drawing>
          <wp:anchor distT="0" distB="0" distL="114300" distR="114300" simplePos="0" relativeHeight="251658240" behindDoc="0" locked="0" layoutInCell="1" allowOverlap="1" wp14:anchorId="1FEA13EC" wp14:editId="10C913DC">
            <wp:simplePos x="0" y="0"/>
            <wp:positionH relativeFrom="column">
              <wp:posOffset>4100736</wp:posOffset>
            </wp:positionH>
            <wp:positionV relativeFrom="paragraph">
              <wp:posOffset>155695</wp:posOffset>
            </wp:positionV>
            <wp:extent cx="1709766" cy="1285002"/>
            <wp:effectExtent l="19050" t="19050" r="24130" b="10795"/>
            <wp:wrapNone/>
            <wp:docPr id="10" name="Picture 10" descr="A group of people pos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act_pi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09766" cy="1285002"/>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33F26BAD" w14:textId="1AE6C196" w:rsidR="00DB6ED1" w:rsidRDefault="00DB6ED1" w:rsidP="00220B45">
      <w:pPr>
        <w:tabs>
          <w:tab w:val="left" w:pos="1620"/>
        </w:tabs>
        <w:spacing w:line="300" w:lineRule="auto"/>
        <w:ind w:left="720"/>
      </w:pPr>
      <w:r w:rsidRPr="00220B45">
        <w:rPr>
          <w:b/>
        </w:rPr>
        <w:t>What:</w:t>
      </w:r>
      <w:r w:rsidR="00220B45">
        <w:tab/>
      </w:r>
      <w:r>
        <w:t>The Bethune-Height Recognition Luncheon</w:t>
      </w:r>
    </w:p>
    <w:p w14:paraId="76198996" w14:textId="31BE256F" w:rsidR="00DB6ED1" w:rsidRDefault="00220B45" w:rsidP="00220B45">
      <w:pPr>
        <w:tabs>
          <w:tab w:val="left" w:pos="1620"/>
        </w:tabs>
        <w:spacing w:line="300" w:lineRule="auto"/>
        <w:ind w:left="720"/>
      </w:pPr>
      <w:r>
        <w:tab/>
      </w:r>
      <w:r w:rsidR="00DB6ED1">
        <w:t xml:space="preserve">Presented by the SoCal Area NCNW </w:t>
      </w:r>
    </w:p>
    <w:p w14:paraId="4CC0331B" w14:textId="2A3468AC" w:rsidR="00DB6ED1" w:rsidRDefault="00DB6ED1" w:rsidP="00220B45">
      <w:pPr>
        <w:tabs>
          <w:tab w:val="left" w:pos="1620"/>
        </w:tabs>
        <w:spacing w:line="300" w:lineRule="auto"/>
        <w:ind w:left="720"/>
      </w:pPr>
      <w:r w:rsidRPr="00220B45">
        <w:rPr>
          <w:b/>
        </w:rPr>
        <w:t>When:</w:t>
      </w:r>
      <w:r w:rsidR="00220B45">
        <w:tab/>
      </w:r>
      <w:r>
        <w:t xml:space="preserve">Saturday, September 22, 2018 </w:t>
      </w:r>
    </w:p>
    <w:p w14:paraId="04757724" w14:textId="48F44982" w:rsidR="00DB6ED1" w:rsidRDefault="00220B45" w:rsidP="00220B45">
      <w:pPr>
        <w:tabs>
          <w:tab w:val="left" w:pos="1620"/>
        </w:tabs>
        <w:spacing w:line="300" w:lineRule="auto"/>
        <w:ind w:left="720"/>
      </w:pPr>
      <w:r>
        <w:tab/>
      </w:r>
      <w:r w:rsidR="00DB6ED1">
        <w:t xml:space="preserve">11:30am - 3:00pm </w:t>
      </w:r>
    </w:p>
    <w:p w14:paraId="29685BDF" w14:textId="1F2E1112" w:rsidR="00DB6ED1" w:rsidRDefault="00DB6ED1" w:rsidP="00220B45">
      <w:pPr>
        <w:tabs>
          <w:tab w:val="left" w:pos="1620"/>
        </w:tabs>
        <w:spacing w:line="300" w:lineRule="auto"/>
        <w:ind w:left="720"/>
      </w:pPr>
      <w:r w:rsidRPr="00220B45">
        <w:rPr>
          <w:b/>
        </w:rPr>
        <w:t>Where:</w:t>
      </w:r>
      <w:r w:rsidR="00220B45">
        <w:tab/>
      </w:r>
      <w:r>
        <w:t xml:space="preserve">Sheraton </w:t>
      </w:r>
      <w:proofErr w:type="spellStart"/>
      <w:r>
        <w:t>Fairplex</w:t>
      </w:r>
      <w:proofErr w:type="spellEnd"/>
      <w:r>
        <w:t xml:space="preserve"> Conference Center</w:t>
      </w:r>
    </w:p>
    <w:p w14:paraId="239951E8" w14:textId="5FBBF6B4" w:rsidR="00DB6ED1" w:rsidRDefault="00220B45" w:rsidP="00220B45">
      <w:pPr>
        <w:tabs>
          <w:tab w:val="left" w:pos="1620"/>
        </w:tabs>
        <w:spacing w:line="300" w:lineRule="auto"/>
        <w:ind w:left="720"/>
      </w:pPr>
      <w:r>
        <w:tab/>
      </w:r>
      <w:r w:rsidR="00DB6ED1">
        <w:t xml:space="preserve">601 W. McKinley Avenue. Pomona, CA 91768 </w:t>
      </w:r>
    </w:p>
    <w:p w14:paraId="590AC7C6" w14:textId="77777777" w:rsidR="00220B45" w:rsidRDefault="00220B45" w:rsidP="00220B45">
      <w:pPr>
        <w:pBdr>
          <w:bottom w:val="single" w:sz="2" w:space="1" w:color="000000" w:themeColor="text1"/>
        </w:pBdr>
        <w:spacing w:after="120"/>
        <w:rPr>
          <w:b/>
        </w:rPr>
      </w:pPr>
    </w:p>
    <w:p w14:paraId="1A9E93E2" w14:textId="5EB4CC34" w:rsidR="00DB6ED1" w:rsidRPr="00220B45" w:rsidRDefault="00DB6ED1" w:rsidP="00220B45">
      <w:pPr>
        <w:pBdr>
          <w:bottom w:val="single" w:sz="2" w:space="1" w:color="000000" w:themeColor="text1"/>
        </w:pBdr>
        <w:spacing w:after="120"/>
        <w:rPr>
          <w:b/>
        </w:rPr>
      </w:pPr>
      <w:r w:rsidRPr="00220B45">
        <w:rPr>
          <w:b/>
        </w:rPr>
        <w:t xml:space="preserve">Who We Are </w:t>
      </w:r>
    </w:p>
    <w:p w14:paraId="509C0996" w14:textId="713D5906" w:rsidR="00DB6ED1" w:rsidRDefault="00DB6ED1" w:rsidP="00220B45">
      <w:pPr>
        <w:spacing w:after="120"/>
      </w:pPr>
      <w:r>
        <w:t xml:space="preserve">The National Council of Negro Women, Inc. (NCNW) is a nonprofit membership organization comprised of 36 national African American women's organizations and more than 230 community and </w:t>
      </w:r>
      <w:r w:rsidR="00220B45">
        <w:t>campus-based</w:t>
      </w:r>
      <w:r>
        <w:t xml:space="preserve"> sections. NCNW's mission is to lead, empower and advocate for nearly four million women, their families and communities. We seek to harness the collective power of women of African descent, so that they may realize their full potential and create a just society that enhances the quality of </w:t>
      </w:r>
      <w:r w:rsidR="00220B45">
        <w:t>life</w:t>
      </w:r>
      <w:r>
        <w:t xml:space="preserve"> for all people. The Southern California Area of NCNW is comprised of 13 sections and 2 guilds. </w:t>
      </w:r>
    </w:p>
    <w:p w14:paraId="1FEFD06C" w14:textId="77777777" w:rsidR="00220B45" w:rsidRDefault="00220B45" w:rsidP="00220B45">
      <w:pPr>
        <w:spacing w:after="120"/>
      </w:pPr>
    </w:p>
    <w:p w14:paraId="0D289A15" w14:textId="0D9ECB74" w:rsidR="00DB6ED1" w:rsidRPr="00220B45" w:rsidRDefault="00DB6ED1" w:rsidP="00220B45">
      <w:pPr>
        <w:pBdr>
          <w:bottom w:val="single" w:sz="2" w:space="1" w:color="000000" w:themeColor="text1"/>
        </w:pBdr>
        <w:spacing w:after="120"/>
        <w:rPr>
          <w:b/>
        </w:rPr>
      </w:pPr>
      <w:r w:rsidRPr="00220B45">
        <w:rPr>
          <w:b/>
        </w:rPr>
        <w:t xml:space="preserve">History </w:t>
      </w:r>
    </w:p>
    <w:p w14:paraId="69ABE241" w14:textId="77777777" w:rsidR="00DB6ED1" w:rsidRDefault="00DB6ED1" w:rsidP="00220B45">
      <w:pPr>
        <w:spacing w:after="120"/>
      </w:pPr>
      <w:r>
        <w:t xml:space="preserve">Extraordinary educator and political leader Mary McLeod Bethune (1875-1955) founded NCNW in 1935 as an "organization of organizations" to represent national and international concerns of Black women. NCNW fought for jobs, the right to vote and anti-lynching legislation. It gave Black women the opportunity to realize their goals for social justice and human rights through united, constructive action. The legendary Dr. Dorothy Irene Height led NCNW for decades, securing its legacy of enlightened leadership and influence. </w:t>
      </w:r>
    </w:p>
    <w:p w14:paraId="188B232E" w14:textId="77777777" w:rsidR="00220B45" w:rsidRDefault="00220B45" w:rsidP="00220B45">
      <w:pPr>
        <w:spacing w:after="120"/>
      </w:pPr>
    </w:p>
    <w:p w14:paraId="0213D486" w14:textId="598D3084" w:rsidR="00DB6ED1" w:rsidRPr="00220B45" w:rsidRDefault="00DB6ED1" w:rsidP="00220B45">
      <w:pPr>
        <w:pBdr>
          <w:bottom w:val="single" w:sz="2" w:space="1" w:color="000000" w:themeColor="text1"/>
        </w:pBdr>
        <w:spacing w:after="120"/>
        <w:rPr>
          <w:b/>
        </w:rPr>
      </w:pPr>
      <w:r w:rsidRPr="00220B45">
        <w:rPr>
          <w:b/>
        </w:rPr>
        <w:t xml:space="preserve">The Need - Four for the Future </w:t>
      </w:r>
    </w:p>
    <w:p w14:paraId="4DCCC44A" w14:textId="77777777" w:rsidR="00DB6ED1" w:rsidRDefault="00DB6ED1" w:rsidP="00220B45">
      <w:pPr>
        <w:spacing w:after="120"/>
      </w:pPr>
      <w:r>
        <w:t xml:space="preserve">Education, Health, Entrepreneurship and Values drive NCNW's initiatives. NCNW serves as a catalyst for effective action to address disparities and inequities in communities of color through research. service and advocacy. We fulfill our mission through national and community-based health, education and economic empowerment services and programs undertaken by our section and affiliate volunteers in 31 states. </w:t>
      </w:r>
    </w:p>
    <w:p w14:paraId="223551D8" w14:textId="60EF420E" w:rsidR="00DD045D" w:rsidRDefault="00DB6ED1" w:rsidP="00220B45">
      <w:pPr>
        <w:spacing w:after="120"/>
      </w:pPr>
      <w:r>
        <w:t>NCNW addresses local needs while impacting communities nationwide. NCNW'S programs promote civic engagement. empower voters, educate business owners, prevent HIV/ AIDS, tutor and mentor youth and young adults, close the digital divide and STEM gaps. encourage healthy lifestyles, promote traditional values and serve seniors and disadvantaged youth.</w:t>
      </w:r>
    </w:p>
    <w:p w14:paraId="2B3DC123" w14:textId="7B273374" w:rsidR="00CB55D6" w:rsidRPr="00CB55D6" w:rsidRDefault="00CB55D6" w:rsidP="00CB55D6">
      <w:pPr>
        <w:jc w:val="center"/>
        <w:rPr>
          <w:b/>
          <w:sz w:val="72"/>
          <w:szCs w:val="72"/>
        </w:rPr>
      </w:pPr>
      <w:r>
        <w:rPr>
          <w:b/>
          <w:sz w:val="72"/>
          <w:szCs w:val="72"/>
        </w:rPr>
        <w:lastRenderedPageBreak/>
        <w:t>~</w:t>
      </w:r>
      <w:r w:rsidR="00A86D49" w:rsidRPr="00CB55D6">
        <w:rPr>
          <w:b/>
          <w:sz w:val="72"/>
          <w:szCs w:val="72"/>
        </w:rPr>
        <w:t>Sponsorship Levels</w:t>
      </w:r>
      <w:r>
        <w:rPr>
          <w:b/>
          <w:sz w:val="72"/>
          <w:szCs w:val="72"/>
        </w:rPr>
        <w:t>~</w:t>
      </w:r>
    </w:p>
    <w:p w14:paraId="33A06DE0" w14:textId="77777777" w:rsidR="00A86D49" w:rsidRDefault="00A86D49" w:rsidP="00A86D49"/>
    <w:p w14:paraId="2565DA94" w14:textId="77777777" w:rsidR="00CB55D6" w:rsidRDefault="00CB55D6" w:rsidP="00CB55D6">
      <w:pPr>
        <w:pBdr>
          <w:bottom w:val="single" w:sz="2" w:space="1" w:color="000000" w:themeColor="text1"/>
        </w:pBdr>
        <w:tabs>
          <w:tab w:val="right" w:pos="9360"/>
        </w:tabs>
        <w:rPr>
          <w:b/>
        </w:rPr>
      </w:pPr>
    </w:p>
    <w:p w14:paraId="2CA3EBA4" w14:textId="29EDDDE1" w:rsidR="00A86D49" w:rsidRPr="00CB55D6" w:rsidRDefault="00A86D49" w:rsidP="00CB55D6">
      <w:pPr>
        <w:pBdr>
          <w:bottom w:val="single" w:sz="2" w:space="1" w:color="000000" w:themeColor="text1"/>
        </w:pBdr>
        <w:tabs>
          <w:tab w:val="right" w:pos="9360"/>
        </w:tabs>
        <w:rPr>
          <w:b/>
        </w:rPr>
      </w:pPr>
      <w:r w:rsidRPr="00CB55D6">
        <w:rPr>
          <w:b/>
        </w:rPr>
        <w:t>Commitment Sponsor</w:t>
      </w:r>
      <w:r w:rsidR="00CB55D6" w:rsidRPr="00CB55D6">
        <w:rPr>
          <w:b/>
        </w:rPr>
        <w:tab/>
      </w:r>
      <w:r w:rsidRPr="00CB55D6">
        <w:rPr>
          <w:b/>
        </w:rPr>
        <w:t xml:space="preserve">$10,000 </w:t>
      </w:r>
    </w:p>
    <w:p w14:paraId="2793AE13" w14:textId="77777777" w:rsidR="00A86D49" w:rsidRDefault="00A86D49" w:rsidP="00CB55D6">
      <w:pPr>
        <w:pStyle w:val="ListParagraph"/>
        <w:numPr>
          <w:ilvl w:val="0"/>
          <w:numId w:val="1"/>
        </w:numPr>
        <w:tabs>
          <w:tab w:val="left" w:pos="360"/>
        </w:tabs>
        <w:ind w:left="0" w:firstLine="0"/>
      </w:pPr>
      <w:r>
        <w:t>40 VIP seats at the luncheon (four tables in prime location)</w:t>
      </w:r>
    </w:p>
    <w:p w14:paraId="6789CAEB" w14:textId="77777777" w:rsidR="00A86D49" w:rsidRDefault="00A86D49" w:rsidP="00CB55D6">
      <w:pPr>
        <w:pStyle w:val="ListParagraph"/>
        <w:numPr>
          <w:ilvl w:val="0"/>
          <w:numId w:val="1"/>
        </w:numPr>
        <w:tabs>
          <w:tab w:val="left" w:pos="360"/>
        </w:tabs>
        <w:ind w:left="0" w:firstLine="0"/>
      </w:pPr>
      <w:r>
        <w:t>VIP gift for your guests</w:t>
      </w:r>
    </w:p>
    <w:p w14:paraId="2C3A862B" w14:textId="77777777" w:rsidR="00A86D49" w:rsidRDefault="00A86D49" w:rsidP="00CB55D6">
      <w:pPr>
        <w:pStyle w:val="ListParagraph"/>
        <w:numPr>
          <w:ilvl w:val="0"/>
          <w:numId w:val="1"/>
        </w:numPr>
        <w:tabs>
          <w:tab w:val="left" w:pos="360"/>
        </w:tabs>
        <w:ind w:left="0" w:firstLine="0"/>
      </w:pPr>
      <w:r>
        <w:t>Sponsor table sign</w:t>
      </w:r>
    </w:p>
    <w:p w14:paraId="5C39EF91" w14:textId="77777777" w:rsidR="00A86D49" w:rsidRDefault="00A86D49" w:rsidP="00CB55D6">
      <w:pPr>
        <w:pStyle w:val="ListParagraph"/>
        <w:numPr>
          <w:ilvl w:val="0"/>
          <w:numId w:val="1"/>
        </w:numPr>
        <w:tabs>
          <w:tab w:val="left" w:pos="360"/>
        </w:tabs>
        <w:ind w:left="0" w:firstLine="0"/>
      </w:pPr>
      <w:r>
        <w:t>Full page ad in the printed program (inside front cover)</w:t>
      </w:r>
    </w:p>
    <w:p w14:paraId="35A8869C" w14:textId="77777777" w:rsidR="00A86D49" w:rsidRDefault="00A86D49" w:rsidP="00CB55D6">
      <w:pPr>
        <w:pStyle w:val="ListParagraph"/>
        <w:numPr>
          <w:ilvl w:val="0"/>
          <w:numId w:val="1"/>
        </w:numPr>
        <w:tabs>
          <w:tab w:val="left" w:pos="360"/>
        </w:tabs>
        <w:ind w:left="0" w:firstLine="0"/>
      </w:pPr>
      <w:r>
        <w:t>Logo and prominent recognition on sponsor signage</w:t>
      </w:r>
    </w:p>
    <w:p w14:paraId="1D40EEF5" w14:textId="77777777" w:rsidR="00A86D49" w:rsidRDefault="00A86D49" w:rsidP="00CB55D6">
      <w:pPr>
        <w:pStyle w:val="ListParagraph"/>
        <w:numPr>
          <w:ilvl w:val="0"/>
          <w:numId w:val="1"/>
        </w:numPr>
        <w:tabs>
          <w:tab w:val="left" w:pos="360"/>
        </w:tabs>
        <w:ind w:left="0" w:firstLine="0"/>
      </w:pPr>
      <w:r>
        <w:t xml:space="preserve">One dedicated e-blast </w:t>
      </w:r>
      <w:proofErr w:type="gramStart"/>
      <w:r>
        <w:t>showcasing</w:t>
      </w:r>
      <w:proofErr w:type="gramEnd"/>
      <w:r>
        <w:t xml:space="preserve"> your company /brand</w:t>
      </w:r>
    </w:p>
    <w:p w14:paraId="5F1BF023" w14:textId="77777777" w:rsidR="00A86D49" w:rsidRDefault="00A86D49" w:rsidP="00CB55D6">
      <w:pPr>
        <w:pStyle w:val="ListParagraph"/>
        <w:numPr>
          <w:ilvl w:val="0"/>
          <w:numId w:val="1"/>
        </w:numPr>
        <w:tabs>
          <w:tab w:val="left" w:pos="360"/>
        </w:tabs>
        <w:ind w:left="0" w:firstLine="0"/>
      </w:pPr>
      <w:r>
        <w:t>Logo and company name included in all event related e-blasts</w:t>
      </w:r>
    </w:p>
    <w:p w14:paraId="4DD86553" w14:textId="77777777" w:rsidR="00A86D49" w:rsidRDefault="00A86D49" w:rsidP="00CB55D6">
      <w:pPr>
        <w:pStyle w:val="ListParagraph"/>
        <w:numPr>
          <w:ilvl w:val="0"/>
          <w:numId w:val="1"/>
        </w:numPr>
        <w:tabs>
          <w:tab w:val="left" w:pos="360"/>
        </w:tabs>
        <w:ind w:left="0" w:firstLine="0"/>
      </w:pPr>
      <w:r>
        <w:t>Logo displayed on video screens</w:t>
      </w:r>
    </w:p>
    <w:p w14:paraId="01B40F9A" w14:textId="4BF364DE" w:rsidR="00A86D49" w:rsidRDefault="00A86D49" w:rsidP="00CB55D6">
      <w:pPr>
        <w:pStyle w:val="ListParagraph"/>
        <w:numPr>
          <w:ilvl w:val="0"/>
          <w:numId w:val="1"/>
        </w:numPr>
        <w:tabs>
          <w:tab w:val="left" w:pos="360"/>
        </w:tabs>
        <w:ind w:left="0" w:firstLine="0"/>
      </w:pPr>
      <w:r>
        <w:t xml:space="preserve">Social media recognition including Facebook and </w:t>
      </w:r>
      <w:r w:rsidR="003472FD">
        <w:t>Instagram</w:t>
      </w:r>
      <w:r>
        <w:t xml:space="preserve"> posts</w:t>
      </w:r>
    </w:p>
    <w:p w14:paraId="73C73061" w14:textId="77777777" w:rsidR="00A86D49" w:rsidRDefault="00A86D49" w:rsidP="00CB55D6">
      <w:pPr>
        <w:pStyle w:val="ListParagraph"/>
        <w:numPr>
          <w:ilvl w:val="0"/>
          <w:numId w:val="1"/>
        </w:numPr>
        <w:tabs>
          <w:tab w:val="left" w:pos="360"/>
        </w:tabs>
        <w:ind w:left="0" w:firstLine="0"/>
      </w:pPr>
      <w:r>
        <w:t>Opportunity to introduce one featured speaker</w:t>
      </w:r>
    </w:p>
    <w:p w14:paraId="3B97E43D" w14:textId="77777777" w:rsidR="00A86D49" w:rsidRDefault="00A86D49" w:rsidP="00CB55D6">
      <w:pPr>
        <w:pStyle w:val="ListParagraph"/>
        <w:numPr>
          <w:ilvl w:val="0"/>
          <w:numId w:val="1"/>
        </w:numPr>
        <w:tabs>
          <w:tab w:val="left" w:pos="360"/>
        </w:tabs>
        <w:ind w:left="0" w:firstLine="0"/>
      </w:pPr>
      <w:r>
        <w:t>Opportunity to provide guest favors</w:t>
      </w:r>
    </w:p>
    <w:p w14:paraId="4D1BD166" w14:textId="77777777" w:rsidR="00A86D49" w:rsidRDefault="00A86D49" w:rsidP="00CB55D6">
      <w:pPr>
        <w:tabs>
          <w:tab w:val="right" w:pos="9360"/>
        </w:tabs>
      </w:pPr>
    </w:p>
    <w:p w14:paraId="3F3D1CB5" w14:textId="327E79C1" w:rsidR="00A86D49" w:rsidRPr="00CB55D6" w:rsidRDefault="00A86D49" w:rsidP="00CB55D6">
      <w:pPr>
        <w:pBdr>
          <w:bottom w:val="single" w:sz="2" w:space="1" w:color="000000" w:themeColor="text1"/>
        </w:pBdr>
        <w:tabs>
          <w:tab w:val="right" w:pos="9360"/>
        </w:tabs>
        <w:rPr>
          <w:b/>
        </w:rPr>
      </w:pPr>
      <w:r w:rsidRPr="00CB55D6">
        <w:rPr>
          <w:b/>
        </w:rPr>
        <w:t>Unity Sponsor</w:t>
      </w:r>
      <w:r w:rsidR="00CB55D6" w:rsidRPr="00CB55D6">
        <w:rPr>
          <w:b/>
        </w:rPr>
        <w:tab/>
      </w:r>
      <w:r w:rsidRPr="00CB55D6">
        <w:rPr>
          <w:b/>
        </w:rPr>
        <w:t xml:space="preserve">$5,000 </w:t>
      </w:r>
    </w:p>
    <w:p w14:paraId="26831FC0" w14:textId="77777777" w:rsidR="00A86D49" w:rsidRDefault="00A86D49" w:rsidP="00CB55D6">
      <w:pPr>
        <w:pStyle w:val="ListParagraph"/>
        <w:numPr>
          <w:ilvl w:val="0"/>
          <w:numId w:val="1"/>
        </w:numPr>
        <w:tabs>
          <w:tab w:val="left" w:pos="360"/>
          <w:tab w:val="right" w:pos="9360"/>
        </w:tabs>
        <w:ind w:left="0" w:firstLine="0"/>
      </w:pPr>
      <w:r>
        <w:t>30 preferred seats at the luncheon (three tables in prime location)</w:t>
      </w:r>
    </w:p>
    <w:p w14:paraId="0F65D3FB" w14:textId="77777777" w:rsidR="00A86D49" w:rsidRDefault="00A86D49" w:rsidP="00CB55D6">
      <w:pPr>
        <w:pStyle w:val="ListParagraph"/>
        <w:numPr>
          <w:ilvl w:val="0"/>
          <w:numId w:val="1"/>
        </w:numPr>
        <w:tabs>
          <w:tab w:val="left" w:pos="360"/>
          <w:tab w:val="right" w:pos="9360"/>
        </w:tabs>
        <w:ind w:left="0" w:firstLine="0"/>
      </w:pPr>
      <w:r>
        <w:t>Sponsor table sign</w:t>
      </w:r>
    </w:p>
    <w:p w14:paraId="508205BF" w14:textId="77777777" w:rsidR="00A86D49" w:rsidRDefault="00A86D49" w:rsidP="00CB55D6">
      <w:pPr>
        <w:pStyle w:val="ListParagraph"/>
        <w:numPr>
          <w:ilvl w:val="0"/>
          <w:numId w:val="1"/>
        </w:numPr>
        <w:tabs>
          <w:tab w:val="left" w:pos="360"/>
          <w:tab w:val="right" w:pos="9360"/>
        </w:tabs>
        <w:ind w:left="0" w:firstLine="0"/>
      </w:pPr>
      <w:r>
        <w:t>Full page ad in the printed program (inside back cover)</w:t>
      </w:r>
    </w:p>
    <w:p w14:paraId="272347C1" w14:textId="77777777" w:rsidR="00A86D49" w:rsidRDefault="00A86D49" w:rsidP="00CB55D6">
      <w:pPr>
        <w:pStyle w:val="ListParagraph"/>
        <w:numPr>
          <w:ilvl w:val="0"/>
          <w:numId w:val="1"/>
        </w:numPr>
        <w:tabs>
          <w:tab w:val="left" w:pos="360"/>
          <w:tab w:val="right" w:pos="9360"/>
        </w:tabs>
        <w:ind w:left="0" w:firstLine="0"/>
      </w:pPr>
      <w:r>
        <w:t>Logo and prominent recognition on sponsor signage</w:t>
      </w:r>
    </w:p>
    <w:p w14:paraId="0F848903" w14:textId="77777777" w:rsidR="00A86D49" w:rsidRDefault="00A86D49" w:rsidP="00CB55D6">
      <w:pPr>
        <w:pStyle w:val="ListParagraph"/>
        <w:numPr>
          <w:ilvl w:val="0"/>
          <w:numId w:val="1"/>
        </w:numPr>
        <w:tabs>
          <w:tab w:val="left" w:pos="360"/>
          <w:tab w:val="right" w:pos="9360"/>
        </w:tabs>
        <w:ind w:left="0" w:firstLine="0"/>
      </w:pPr>
      <w:r>
        <w:t>Company name included in all event related e-blasts</w:t>
      </w:r>
    </w:p>
    <w:p w14:paraId="6A890005" w14:textId="77777777" w:rsidR="00A86D49" w:rsidRDefault="00A86D49" w:rsidP="00CB55D6">
      <w:pPr>
        <w:pStyle w:val="ListParagraph"/>
        <w:numPr>
          <w:ilvl w:val="0"/>
          <w:numId w:val="1"/>
        </w:numPr>
        <w:tabs>
          <w:tab w:val="left" w:pos="360"/>
          <w:tab w:val="right" w:pos="9360"/>
        </w:tabs>
        <w:ind w:left="0" w:firstLine="0"/>
      </w:pPr>
      <w:r>
        <w:t>Logo displayed on video screens</w:t>
      </w:r>
    </w:p>
    <w:p w14:paraId="24D2A80B" w14:textId="21456CA7" w:rsidR="00A86D49" w:rsidRDefault="00A86D49" w:rsidP="00CB55D6">
      <w:pPr>
        <w:pStyle w:val="ListParagraph"/>
        <w:numPr>
          <w:ilvl w:val="0"/>
          <w:numId w:val="1"/>
        </w:numPr>
        <w:tabs>
          <w:tab w:val="left" w:pos="360"/>
          <w:tab w:val="right" w:pos="9360"/>
        </w:tabs>
        <w:ind w:left="0" w:firstLine="0"/>
      </w:pPr>
      <w:r>
        <w:t xml:space="preserve">Social media recognition including Facebook and </w:t>
      </w:r>
      <w:r w:rsidR="003472FD">
        <w:t>Instagram</w:t>
      </w:r>
      <w:r>
        <w:t xml:space="preserve"> posts</w:t>
      </w:r>
    </w:p>
    <w:p w14:paraId="40857ADF" w14:textId="77777777" w:rsidR="00A86D49" w:rsidRDefault="00A86D49" w:rsidP="00CB55D6">
      <w:pPr>
        <w:tabs>
          <w:tab w:val="right" w:pos="9360"/>
        </w:tabs>
      </w:pPr>
    </w:p>
    <w:p w14:paraId="5BC7A4C9" w14:textId="00547014" w:rsidR="00A86D49" w:rsidRPr="00CB55D6" w:rsidRDefault="00A86D49" w:rsidP="00CB55D6">
      <w:pPr>
        <w:pBdr>
          <w:bottom w:val="single" w:sz="2" w:space="1" w:color="000000" w:themeColor="text1"/>
        </w:pBdr>
        <w:tabs>
          <w:tab w:val="right" w:pos="9360"/>
        </w:tabs>
        <w:rPr>
          <w:b/>
        </w:rPr>
      </w:pPr>
      <w:r w:rsidRPr="00CB55D6">
        <w:rPr>
          <w:b/>
        </w:rPr>
        <w:t>Self-Reliance Sponsor</w:t>
      </w:r>
      <w:r w:rsidR="00CB55D6" w:rsidRPr="00CB55D6">
        <w:rPr>
          <w:b/>
        </w:rPr>
        <w:tab/>
        <w:t>$2,500</w:t>
      </w:r>
    </w:p>
    <w:p w14:paraId="2DB7DFB4" w14:textId="77777777" w:rsidR="00A86D49" w:rsidRDefault="00A86D49" w:rsidP="00CB55D6">
      <w:pPr>
        <w:pStyle w:val="ListParagraph"/>
        <w:numPr>
          <w:ilvl w:val="0"/>
          <w:numId w:val="1"/>
        </w:numPr>
        <w:tabs>
          <w:tab w:val="left" w:pos="360"/>
        </w:tabs>
        <w:ind w:left="0" w:firstLine="0"/>
      </w:pPr>
      <w:r>
        <w:t>20 preferred seats at the luncheon (two tables)</w:t>
      </w:r>
    </w:p>
    <w:p w14:paraId="020DC394" w14:textId="77777777" w:rsidR="00A86D49" w:rsidRDefault="00A86D49" w:rsidP="00CB55D6">
      <w:pPr>
        <w:pStyle w:val="ListParagraph"/>
        <w:numPr>
          <w:ilvl w:val="0"/>
          <w:numId w:val="1"/>
        </w:numPr>
        <w:tabs>
          <w:tab w:val="left" w:pos="360"/>
        </w:tabs>
        <w:ind w:left="0" w:firstLine="0"/>
      </w:pPr>
      <w:r>
        <w:t>Sponsor table sign</w:t>
      </w:r>
    </w:p>
    <w:p w14:paraId="6514A74E" w14:textId="77777777" w:rsidR="00A86D49" w:rsidRDefault="00A86D49" w:rsidP="00CB55D6">
      <w:pPr>
        <w:pStyle w:val="ListParagraph"/>
        <w:numPr>
          <w:ilvl w:val="0"/>
          <w:numId w:val="1"/>
        </w:numPr>
        <w:tabs>
          <w:tab w:val="left" w:pos="360"/>
        </w:tabs>
        <w:ind w:left="0" w:firstLine="0"/>
      </w:pPr>
      <w:r>
        <w:t>Full page ad in the printed program</w:t>
      </w:r>
    </w:p>
    <w:p w14:paraId="6463516C" w14:textId="77777777" w:rsidR="00A86D49" w:rsidRDefault="00A86D49" w:rsidP="00CB55D6">
      <w:pPr>
        <w:pStyle w:val="ListParagraph"/>
        <w:numPr>
          <w:ilvl w:val="0"/>
          <w:numId w:val="1"/>
        </w:numPr>
        <w:tabs>
          <w:tab w:val="left" w:pos="360"/>
        </w:tabs>
        <w:ind w:left="0" w:firstLine="0"/>
      </w:pPr>
      <w:r>
        <w:t>Prominent recognition on sponsor signage</w:t>
      </w:r>
    </w:p>
    <w:p w14:paraId="51379744" w14:textId="77777777" w:rsidR="00A86D49" w:rsidRDefault="00A86D49" w:rsidP="00CB55D6">
      <w:pPr>
        <w:pStyle w:val="ListParagraph"/>
        <w:numPr>
          <w:ilvl w:val="0"/>
          <w:numId w:val="1"/>
        </w:numPr>
        <w:tabs>
          <w:tab w:val="left" w:pos="360"/>
        </w:tabs>
        <w:ind w:left="0" w:firstLine="0"/>
      </w:pPr>
      <w:r>
        <w:t>Company name included in all event related e-blasts</w:t>
      </w:r>
    </w:p>
    <w:p w14:paraId="5CB2EF48" w14:textId="77777777" w:rsidR="00A86D49" w:rsidRDefault="00A86D49" w:rsidP="00CB55D6">
      <w:pPr>
        <w:pStyle w:val="ListParagraph"/>
        <w:numPr>
          <w:ilvl w:val="0"/>
          <w:numId w:val="1"/>
        </w:numPr>
        <w:tabs>
          <w:tab w:val="left" w:pos="360"/>
        </w:tabs>
        <w:ind w:left="0" w:firstLine="0"/>
      </w:pPr>
      <w:r>
        <w:t>Your company logo displayed on video screens</w:t>
      </w:r>
    </w:p>
    <w:p w14:paraId="5792865B" w14:textId="078C4501" w:rsidR="00A86D49" w:rsidRDefault="00A86D49" w:rsidP="00CB55D6">
      <w:pPr>
        <w:pStyle w:val="ListParagraph"/>
        <w:numPr>
          <w:ilvl w:val="0"/>
          <w:numId w:val="1"/>
        </w:numPr>
        <w:tabs>
          <w:tab w:val="left" w:pos="360"/>
        </w:tabs>
        <w:ind w:left="0" w:firstLine="0"/>
      </w:pPr>
      <w:r>
        <w:t xml:space="preserve">Social media recognition including Facebook and </w:t>
      </w:r>
      <w:r w:rsidR="003472FD">
        <w:t>Instagram</w:t>
      </w:r>
      <w:r>
        <w:t xml:space="preserve"> posts</w:t>
      </w:r>
    </w:p>
    <w:p w14:paraId="2B392BCC" w14:textId="77777777" w:rsidR="00A86D49" w:rsidRDefault="00A86D49" w:rsidP="00CB55D6">
      <w:pPr>
        <w:tabs>
          <w:tab w:val="right" w:pos="9360"/>
        </w:tabs>
      </w:pPr>
    </w:p>
    <w:p w14:paraId="4B5209AD" w14:textId="1AED740B" w:rsidR="00A86D49" w:rsidRPr="00CB55D6" w:rsidRDefault="00A86D49" w:rsidP="00CB55D6">
      <w:pPr>
        <w:pBdr>
          <w:bottom w:val="single" w:sz="2" w:space="1" w:color="000000" w:themeColor="text1"/>
        </w:pBdr>
        <w:tabs>
          <w:tab w:val="right" w:pos="9360"/>
        </w:tabs>
        <w:rPr>
          <w:b/>
        </w:rPr>
      </w:pPr>
      <w:r w:rsidRPr="00CB55D6">
        <w:rPr>
          <w:b/>
        </w:rPr>
        <w:t>Legacy Sponsor</w:t>
      </w:r>
      <w:r w:rsidR="00CB55D6" w:rsidRPr="00CB55D6">
        <w:rPr>
          <w:b/>
        </w:rPr>
        <w:tab/>
      </w:r>
      <w:r w:rsidRPr="00CB55D6">
        <w:rPr>
          <w:b/>
        </w:rPr>
        <w:t xml:space="preserve">$1,000 </w:t>
      </w:r>
    </w:p>
    <w:p w14:paraId="254A0026" w14:textId="5818A553" w:rsidR="00A86D49" w:rsidRDefault="00A86D49" w:rsidP="00CB55D6">
      <w:pPr>
        <w:pStyle w:val="ListParagraph"/>
        <w:numPr>
          <w:ilvl w:val="0"/>
          <w:numId w:val="1"/>
        </w:numPr>
        <w:tabs>
          <w:tab w:val="left" w:pos="360"/>
        </w:tabs>
        <w:ind w:left="0" w:firstLine="0"/>
      </w:pPr>
      <w:r>
        <w:t>1</w:t>
      </w:r>
      <w:r w:rsidR="00CB55D6">
        <w:t xml:space="preserve">0 </w:t>
      </w:r>
      <w:r>
        <w:t>preferred seats at the luncheon (one table)</w:t>
      </w:r>
    </w:p>
    <w:p w14:paraId="22F48487" w14:textId="77777777" w:rsidR="00A86D49" w:rsidRDefault="00A86D49" w:rsidP="00CB55D6">
      <w:pPr>
        <w:pStyle w:val="ListParagraph"/>
        <w:numPr>
          <w:ilvl w:val="0"/>
          <w:numId w:val="1"/>
        </w:numPr>
        <w:tabs>
          <w:tab w:val="left" w:pos="360"/>
        </w:tabs>
        <w:ind w:left="0" w:firstLine="0"/>
      </w:pPr>
      <w:r>
        <w:t>Sponsor table sign</w:t>
      </w:r>
    </w:p>
    <w:p w14:paraId="198CF6E7" w14:textId="77777777" w:rsidR="00A86D49" w:rsidRDefault="00A86D49" w:rsidP="00CB55D6">
      <w:pPr>
        <w:pStyle w:val="ListParagraph"/>
        <w:numPr>
          <w:ilvl w:val="0"/>
          <w:numId w:val="1"/>
        </w:numPr>
        <w:tabs>
          <w:tab w:val="left" w:pos="360"/>
        </w:tabs>
        <w:ind w:left="0" w:firstLine="0"/>
      </w:pPr>
      <w:r>
        <w:t>Half page ad in the printed program</w:t>
      </w:r>
    </w:p>
    <w:p w14:paraId="4FE8B6D0" w14:textId="77777777" w:rsidR="00A86D49" w:rsidRDefault="00A86D49" w:rsidP="00CB55D6">
      <w:pPr>
        <w:pStyle w:val="ListParagraph"/>
        <w:numPr>
          <w:ilvl w:val="0"/>
          <w:numId w:val="1"/>
        </w:numPr>
        <w:tabs>
          <w:tab w:val="left" w:pos="360"/>
        </w:tabs>
        <w:ind w:left="0" w:firstLine="0"/>
      </w:pPr>
      <w:r>
        <w:t>Recognition on sponsor signage</w:t>
      </w:r>
    </w:p>
    <w:p w14:paraId="55C5FD09" w14:textId="6A9C5D95" w:rsidR="00A86D49" w:rsidRDefault="00A86D49" w:rsidP="00CB55D6">
      <w:pPr>
        <w:pStyle w:val="ListParagraph"/>
        <w:numPr>
          <w:ilvl w:val="0"/>
          <w:numId w:val="1"/>
        </w:numPr>
        <w:tabs>
          <w:tab w:val="left" w:pos="360"/>
        </w:tabs>
        <w:ind w:left="0" w:firstLine="0"/>
      </w:pPr>
      <w:r>
        <w:t>Company name included in all event related e-blasts</w:t>
      </w:r>
    </w:p>
    <w:p w14:paraId="0BBF14A5" w14:textId="25C67E3C" w:rsidR="007F4ACD" w:rsidRDefault="007F4ACD" w:rsidP="007F4ACD">
      <w:pPr>
        <w:tabs>
          <w:tab w:val="left" w:pos="360"/>
        </w:tabs>
      </w:pPr>
    </w:p>
    <w:p w14:paraId="4AE58223" w14:textId="61BE5759" w:rsidR="007F4ACD" w:rsidRDefault="007F4ACD" w:rsidP="007F4ACD">
      <w:pPr>
        <w:tabs>
          <w:tab w:val="left" w:pos="360"/>
        </w:tabs>
      </w:pPr>
    </w:p>
    <w:p w14:paraId="5E29DAFB" w14:textId="06C2AD5F" w:rsidR="007F4ACD" w:rsidRDefault="007F4ACD" w:rsidP="007F4ACD">
      <w:pPr>
        <w:tabs>
          <w:tab w:val="left" w:pos="360"/>
        </w:tabs>
      </w:pPr>
    </w:p>
    <w:p w14:paraId="10E2AE3F" w14:textId="3693BEA1" w:rsidR="007F4ACD" w:rsidRPr="00CB55D6" w:rsidRDefault="007F4ACD" w:rsidP="007F4ACD">
      <w:pPr>
        <w:jc w:val="center"/>
        <w:rPr>
          <w:b/>
          <w:sz w:val="72"/>
          <w:szCs w:val="72"/>
        </w:rPr>
      </w:pPr>
      <w:r>
        <w:rPr>
          <w:b/>
          <w:sz w:val="72"/>
          <w:szCs w:val="72"/>
        </w:rPr>
        <w:lastRenderedPageBreak/>
        <w:t>~Program Ads &amp; Tickets~</w:t>
      </w:r>
    </w:p>
    <w:p w14:paraId="737DB74D" w14:textId="77777777" w:rsidR="007F4ACD" w:rsidRDefault="007F4ACD" w:rsidP="007F4ACD">
      <w:pPr>
        <w:tabs>
          <w:tab w:val="left" w:pos="360"/>
        </w:tabs>
      </w:pPr>
    </w:p>
    <w:p w14:paraId="1BB9FE95" w14:textId="77777777" w:rsidR="007F4ACD" w:rsidRDefault="007F4ACD" w:rsidP="007F4ACD">
      <w:pPr>
        <w:tabs>
          <w:tab w:val="left" w:pos="360"/>
        </w:tabs>
      </w:pPr>
    </w:p>
    <w:p w14:paraId="1903DC7C" w14:textId="4D9357D0" w:rsidR="007F4ACD" w:rsidRPr="00493952" w:rsidRDefault="007F4ACD" w:rsidP="007F4ACD">
      <w:pPr>
        <w:pBdr>
          <w:bottom w:val="single" w:sz="2" w:space="1" w:color="000000" w:themeColor="text1"/>
        </w:pBdr>
        <w:tabs>
          <w:tab w:val="left" w:pos="360"/>
          <w:tab w:val="right" w:pos="9360"/>
        </w:tabs>
        <w:rPr>
          <w:b/>
          <w:color w:val="7427C9"/>
        </w:rPr>
      </w:pPr>
      <w:r w:rsidRPr="00493952">
        <w:rPr>
          <w:b/>
          <w:color w:val="7427C9"/>
        </w:rPr>
        <w:t xml:space="preserve">Full Page Ad </w:t>
      </w:r>
      <w:r w:rsidRPr="00493952">
        <w:rPr>
          <w:b/>
          <w:color w:val="7427C9"/>
        </w:rPr>
        <w:tab/>
        <w:t>$150</w:t>
      </w:r>
    </w:p>
    <w:p w14:paraId="442E3C3E" w14:textId="77777777" w:rsidR="007F4ACD" w:rsidRDefault="007F4ACD" w:rsidP="007F4ACD">
      <w:pPr>
        <w:pStyle w:val="ListParagraph"/>
        <w:numPr>
          <w:ilvl w:val="0"/>
          <w:numId w:val="1"/>
        </w:numPr>
        <w:tabs>
          <w:tab w:val="left" w:pos="360"/>
        </w:tabs>
        <w:ind w:left="0" w:firstLine="0"/>
      </w:pPr>
      <w:r>
        <w:t xml:space="preserve">One full page ad in the printed program ~ size 5" x 8" </w:t>
      </w:r>
    </w:p>
    <w:p w14:paraId="3CC9DD08" w14:textId="77777777" w:rsidR="007F4ACD" w:rsidRDefault="007F4ACD" w:rsidP="007F4ACD">
      <w:pPr>
        <w:tabs>
          <w:tab w:val="left" w:pos="360"/>
        </w:tabs>
      </w:pPr>
    </w:p>
    <w:p w14:paraId="273152D3" w14:textId="289CA8CC" w:rsidR="007F4ACD" w:rsidRPr="00493952" w:rsidRDefault="007F4ACD" w:rsidP="007F4ACD">
      <w:pPr>
        <w:pBdr>
          <w:bottom w:val="single" w:sz="2" w:space="1" w:color="000000" w:themeColor="text1"/>
        </w:pBdr>
        <w:tabs>
          <w:tab w:val="left" w:pos="360"/>
          <w:tab w:val="right" w:pos="9360"/>
        </w:tabs>
        <w:rPr>
          <w:b/>
          <w:color w:val="7427C9"/>
        </w:rPr>
      </w:pPr>
      <w:r w:rsidRPr="00493952">
        <w:rPr>
          <w:b/>
          <w:color w:val="7427C9"/>
        </w:rPr>
        <w:t xml:space="preserve">Half Page Ad </w:t>
      </w:r>
      <w:r w:rsidRPr="00493952">
        <w:rPr>
          <w:b/>
          <w:color w:val="7427C9"/>
        </w:rPr>
        <w:tab/>
        <w:t>$75</w:t>
      </w:r>
    </w:p>
    <w:p w14:paraId="2A43371B" w14:textId="77777777" w:rsidR="007F4ACD" w:rsidRDefault="007F4ACD" w:rsidP="007F4ACD">
      <w:pPr>
        <w:pStyle w:val="ListParagraph"/>
        <w:numPr>
          <w:ilvl w:val="0"/>
          <w:numId w:val="1"/>
        </w:numPr>
        <w:tabs>
          <w:tab w:val="left" w:pos="360"/>
        </w:tabs>
        <w:ind w:left="0" w:firstLine="0"/>
      </w:pPr>
      <w:r>
        <w:t xml:space="preserve">One half page ad in the printed program ~ size 5" x 3.875" </w:t>
      </w:r>
    </w:p>
    <w:p w14:paraId="6FA5C11A" w14:textId="77777777" w:rsidR="007F4ACD" w:rsidRDefault="007F4ACD" w:rsidP="007F4ACD">
      <w:pPr>
        <w:tabs>
          <w:tab w:val="left" w:pos="360"/>
        </w:tabs>
      </w:pPr>
    </w:p>
    <w:p w14:paraId="44EDE86C" w14:textId="0317DEF1" w:rsidR="007F4ACD" w:rsidRPr="00493952" w:rsidRDefault="007F4ACD" w:rsidP="007F4ACD">
      <w:pPr>
        <w:pBdr>
          <w:bottom w:val="single" w:sz="2" w:space="1" w:color="000000" w:themeColor="text1"/>
        </w:pBdr>
        <w:tabs>
          <w:tab w:val="left" w:pos="360"/>
          <w:tab w:val="right" w:pos="9360"/>
        </w:tabs>
        <w:rPr>
          <w:b/>
          <w:color w:val="7427C9"/>
        </w:rPr>
      </w:pPr>
      <w:r w:rsidRPr="00493952">
        <w:rPr>
          <w:b/>
          <w:color w:val="7427C9"/>
        </w:rPr>
        <w:t xml:space="preserve">Quarter Page Ad </w:t>
      </w:r>
      <w:r w:rsidRPr="00493952">
        <w:rPr>
          <w:b/>
          <w:color w:val="7427C9"/>
        </w:rPr>
        <w:tab/>
        <w:t>$50</w:t>
      </w:r>
    </w:p>
    <w:p w14:paraId="75FA5950" w14:textId="2C858104" w:rsidR="007F4ACD" w:rsidRDefault="007F4ACD" w:rsidP="007F4ACD">
      <w:pPr>
        <w:pStyle w:val="ListParagraph"/>
        <w:numPr>
          <w:ilvl w:val="0"/>
          <w:numId w:val="1"/>
        </w:numPr>
        <w:tabs>
          <w:tab w:val="left" w:pos="360"/>
        </w:tabs>
        <w:ind w:left="0" w:firstLine="0"/>
      </w:pPr>
      <w:r>
        <w:t>One quarter page ad in the printed program</w:t>
      </w:r>
      <w:r w:rsidR="00493952">
        <w:t xml:space="preserve"> </w:t>
      </w:r>
      <w:r>
        <w:t xml:space="preserve">~ size 2.375" x 3.875" </w:t>
      </w:r>
    </w:p>
    <w:p w14:paraId="2041495A" w14:textId="77777777" w:rsidR="007F4ACD" w:rsidRDefault="007F4ACD" w:rsidP="007F4ACD">
      <w:pPr>
        <w:tabs>
          <w:tab w:val="left" w:pos="360"/>
        </w:tabs>
      </w:pPr>
    </w:p>
    <w:p w14:paraId="03A7BBC5" w14:textId="1A5ADDAE" w:rsidR="007F4ACD" w:rsidRPr="00493952" w:rsidRDefault="007F4ACD" w:rsidP="007F4ACD">
      <w:pPr>
        <w:pBdr>
          <w:bottom w:val="single" w:sz="2" w:space="1" w:color="000000" w:themeColor="text1"/>
        </w:pBdr>
        <w:tabs>
          <w:tab w:val="left" w:pos="360"/>
          <w:tab w:val="right" w:pos="9360"/>
        </w:tabs>
        <w:rPr>
          <w:b/>
          <w:color w:val="7427C9"/>
        </w:rPr>
      </w:pPr>
      <w:r w:rsidRPr="00493952">
        <w:rPr>
          <w:b/>
          <w:color w:val="7427C9"/>
        </w:rPr>
        <w:t xml:space="preserve">Individual Ticket </w:t>
      </w:r>
      <w:r w:rsidRPr="00493952">
        <w:rPr>
          <w:b/>
          <w:color w:val="7427C9"/>
        </w:rPr>
        <w:tab/>
        <w:t>$80</w:t>
      </w:r>
    </w:p>
    <w:p w14:paraId="7581D559" w14:textId="6288804E" w:rsidR="007F4ACD" w:rsidRDefault="00493952" w:rsidP="007F4ACD">
      <w:pPr>
        <w:pStyle w:val="ListParagraph"/>
        <w:numPr>
          <w:ilvl w:val="0"/>
          <w:numId w:val="1"/>
        </w:numPr>
        <w:tabs>
          <w:tab w:val="left" w:pos="360"/>
        </w:tabs>
        <w:ind w:left="0" w:firstLine="0"/>
      </w:pPr>
      <w:r>
        <w:t>1</w:t>
      </w:r>
      <w:r w:rsidR="007F4ACD">
        <w:t xml:space="preserve"> reserved seat at the luncheon</w:t>
      </w:r>
    </w:p>
    <w:p w14:paraId="29AF1C89" w14:textId="0D35A23C" w:rsidR="00493952" w:rsidRDefault="00493952" w:rsidP="00493952">
      <w:pPr>
        <w:tabs>
          <w:tab w:val="left" w:pos="360"/>
        </w:tabs>
      </w:pPr>
    </w:p>
    <w:p w14:paraId="5D9D8D85" w14:textId="004B0A3A" w:rsidR="00493952" w:rsidRDefault="00493952" w:rsidP="00493952">
      <w:pPr>
        <w:tabs>
          <w:tab w:val="left" w:pos="360"/>
        </w:tabs>
      </w:pPr>
    </w:p>
    <w:p w14:paraId="719C69CE" w14:textId="1893EA0A" w:rsidR="005D2416" w:rsidRDefault="005D2416" w:rsidP="00493952">
      <w:pPr>
        <w:tabs>
          <w:tab w:val="left" w:pos="360"/>
        </w:tabs>
      </w:pPr>
    </w:p>
    <w:p w14:paraId="7D86522D" w14:textId="77777777" w:rsidR="005D2416" w:rsidRDefault="005D2416" w:rsidP="00493952">
      <w:pPr>
        <w:tabs>
          <w:tab w:val="left" w:pos="360"/>
        </w:tabs>
      </w:pP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none" w:sz="0" w:space="0" w:color="auto"/>
          <w:insideV w:val="none" w:sz="0" w:space="0" w:color="auto"/>
        </w:tblBorders>
        <w:tblLook w:val="04A0" w:firstRow="1" w:lastRow="0" w:firstColumn="1" w:lastColumn="0" w:noHBand="0" w:noVBand="1"/>
      </w:tblPr>
      <w:tblGrid>
        <w:gridCol w:w="4669"/>
        <w:gridCol w:w="4671"/>
      </w:tblGrid>
      <w:tr w:rsidR="00493952" w14:paraId="1219E0D1" w14:textId="77777777" w:rsidTr="00493952">
        <w:trPr>
          <w:trHeight w:val="539"/>
        </w:trPr>
        <w:tc>
          <w:tcPr>
            <w:tcW w:w="9350" w:type="dxa"/>
            <w:gridSpan w:val="2"/>
            <w:vAlign w:val="center"/>
          </w:tcPr>
          <w:p w14:paraId="4231F892" w14:textId="12B1996C" w:rsidR="00493952" w:rsidRPr="00493952" w:rsidRDefault="00493952" w:rsidP="00493952">
            <w:pPr>
              <w:tabs>
                <w:tab w:val="left" w:pos="360"/>
              </w:tabs>
              <w:jc w:val="center"/>
              <w:rPr>
                <w:b/>
                <w:u w:val="single"/>
              </w:rPr>
            </w:pPr>
            <w:r w:rsidRPr="00493952">
              <w:rPr>
                <w:b/>
                <w:color w:val="7427C9"/>
                <w:u w:val="single"/>
              </w:rPr>
              <w:t>Advertising Specifications</w:t>
            </w:r>
          </w:p>
        </w:tc>
      </w:tr>
      <w:tr w:rsidR="00493952" w14:paraId="1E5367B6" w14:textId="77777777" w:rsidTr="00493952">
        <w:trPr>
          <w:trHeight w:val="2960"/>
        </w:trPr>
        <w:tc>
          <w:tcPr>
            <w:tcW w:w="4675" w:type="dxa"/>
          </w:tcPr>
          <w:p w14:paraId="0E2559E3" w14:textId="79C7C14D" w:rsidR="00493952" w:rsidRDefault="00493952" w:rsidP="00493952">
            <w:pPr>
              <w:tabs>
                <w:tab w:val="left" w:pos="360"/>
              </w:tabs>
            </w:pPr>
            <w:r w:rsidRPr="00493952">
              <w:rPr>
                <w:b/>
              </w:rPr>
              <w:t>Ad Deadline:</w:t>
            </w:r>
            <w:r>
              <w:t xml:space="preserve"> Friday, August 31st </w:t>
            </w:r>
          </w:p>
          <w:p w14:paraId="7F4F9437" w14:textId="77777777" w:rsidR="00493952" w:rsidRDefault="00493952" w:rsidP="00493952">
            <w:pPr>
              <w:tabs>
                <w:tab w:val="left" w:pos="360"/>
              </w:tabs>
            </w:pPr>
          </w:p>
          <w:p w14:paraId="27CD63B3" w14:textId="77777777" w:rsidR="00493952" w:rsidRDefault="00493952" w:rsidP="00493952">
            <w:pPr>
              <w:tabs>
                <w:tab w:val="left" w:pos="1239"/>
              </w:tabs>
            </w:pPr>
            <w:r w:rsidRPr="00493952">
              <w:rPr>
                <w:b/>
              </w:rPr>
              <w:t>Ad Sizing:</w:t>
            </w:r>
            <w:r>
              <w:rPr>
                <w:b/>
              </w:rPr>
              <w:tab/>
            </w:r>
            <w:r>
              <w:t xml:space="preserve">Full Page = 5" x 8" </w:t>
            </w:r>
          </w:p>
          <w:p w14:paraId="0CEB2F5F" w14:textId="77777777" w:rsidR="00493952" w:rsidRDefault="00493952" w:rsidP="00493952">
            <w:pPr>
              <w:tabs>
                <w:tab w:val="left" w:pos="1239"/>
              </w:tabs>
            </w:pPr>
            <w:r>
              <w:tab/>
              <w:t>Half Page = 5" x 3.875"</w:t>
            </w:r>
          </w:p>
          <w:p w14:paraId="1EC1E94E" w14:textId="3584F4E7" w:rsidR="00493952" w:rsidRDefault="00493952" w:rsidP="00493952">
            <w:pPr>
              <w:tabs>
                <w:tab w:val="left" w:pos="1239"/>
              </w:tabs>
            </w:pPr>
            <w:r>
              <w:tab/>
              <w:t xml:space="preserve">Quarter Page = 2.375" x 3.875" </w:t>
            </w:r>
          </w:p>
          <w:p w14:paraId="102016E7" w14:textId="77777777" w:rsidR="00493952" w:rsidRDefault="00493952" w:rsidP="00493952">
            <w:pPr>
              <w:tabs>
                <w:tab w:val="left" w:pos="360"/>
              </w:tabs>
            </w:pPr>
          </w:p>
          <w:p w14:paraId="7E360EFC" w14:textId="77777777" w:rsidR="00493952" w:rsidRDefault="00493952" w:rsidP="00493952">
            <w:pPr>
              <w:tabs>
                <w:tab w:val="left" w:pos="879"/>
              </w:tabs>
            </w:pPr>
            <w:r w:rsidRPr="00493952">
              <w:rPr>
                <w:b/>
              </w:rPr>
              <w:t>Colors:</w:t>
            </w:r>
            <w:r>
              <w:rPr>
                <w:b/>
              </w:rPr>
              <w:tab/>
            </w:r>
            <w:r>
              <w:t>Full color or black and white.</w:t>
            </w:r>
          </w:p>
          <w:p w14:paraId="05D27B5C" w14:textId="7AE9DB78" w:rsidR="00493952" w:rsidRDefault="00493952" w:rsidP="00493952">
            <w:pPr>
              <w:tabs>
                <w:tab w:val="left" w:pos="879"/>
              </w:tabs>
            </w:pPr>
            <w:r>
              <w:tab/>
              <w:t>No bleeds.</w:t>
            </w:r>
          </w:p>
        </w:tc>
        <w:tc>
          <w:tcPr>
            <w:tcW w:w="4675" w:type="dxa"/>
          </w:tcPr>
          <w:p w14:paraId="77EC3CEE" w14:textId="77777777" w:rsidR="00493952" w:rsidRPr="00493952" w:rsidRDefault="00493952" w:rsidP="00493952">
            <w:pPr>
              <w:tabs>
                <w:tab w:val="left" w:pos="360"/>
              </w:tabs>
              <w:rPr>
                <w:b/>
              </w:rPr>
            </w:pPr>
            <w:r w:rsidRPr="00493952">
              <w:rPr>
                <w:b/>
              </w:rPr>
              <w:t xml:space="preserve">Electronic artwork format: </w:t>
            </w:r>
          </w:p>
          <w:p w14:paraId="3FB0B976" w14:textId="77777777" w:rsidR="00493952" w:rsidRDefault="00493952" w:rsidP="00493952">
            <w:pPr>
              <w:tabs>
                <w:tab w:val="left" w:pos="360"/>
              </w:tabs>
            </w:pPr>
            <w:r>
              <w:t xml:space="preserve">Please submit only high-resolution PDF or JPEG files. Files should have fonts saved to outlines if artwork was created in Adobe Illustrator, Adobe </w:t>
            </w:r>
            <w:proofErr w:type="spellStart"/>
            <w:r>
              <w:t>lnDesign</w:t>
            </w:r>
            <w:proofErr w:type="spellEnd"/>
            <w:r>
              <w:t>, or other professional design software.</w:t>
            </w:r>
          </w:p>
          <w:p w14:paraId="3CEA6DF9" w14:textId="6B0526DC" w:rsidR="00493952" w:rsidRDefault="00493952" w:rsidP="00493952">
            <w:pPr>
              <w:tabs>
                <w:tab w:val="left" w:pos="360"/>
              </w:tabs>
            </w:pPr>
            <w:r>
              <w:t xml:space="preserve"> </w:t>
            </w:r>
          </w:p>
          <w:p w14:paraId="0889B883" w14:textId="77777777" w:rsidR="00493952" w:rsidRPr="00493952" w:rsidRDefault="00493952" w:rsidP="00493952">
            <w:pPr>
              <w:tabs>
                <w:tab w:val="left" w:pos="360"/>
              </w:tabs>
              <w:rPr>
                <w:b/>
              </w:rPr>
            </w:pPr>
            <w:r w:rsidRPr="00493952">
              <w:rPr>
                <w:b/>
              </w:rPr>
              <w:t xml:space="preserve">Submission: </w:t>
            </w:r>
          </w:p>
          <w:p w14:paraId="76D32C32" w14:textId="6A0EDB1A" w:rsidR="00493952" w:rsidRDefault="00493952" w:rsidP="00493952">
            <w:pPr>
              <w:tabs>
                <w:tab w:val="left" w:pos="360"/>
              </w:tabs>
            </w:pPr>
            <w:r>
              <w:t xml:space="preserve">Please email final artwork before the 8/31/18 deadline via email to </w:t>
            </w:r>
            <w:hyperlink r:id="rId10" w:history="1">
              <w:r w:rsidR="003472FD" w:rsidRPr="00E86911">
                <w:rPr>
                  <w:rStyle w:val="Hyperlink"/>
                </w:rPr>
                <w:t>BethuneHeight@gmail.com</w:t>
              </w:r>
            </w:hyperlink>
            <w:r w:rsidR="003472FD">
              <w:t xml:space="preserve"> </w:t>
            </w:r>
          </w:p>
        </w:tc>
      </w:tr>
    </w:tbl>
    <w:p w14:paraId="5395784D" w14:textId="456F1520" w:rsidR="00493952" w:rsidRDefault="00493952" w:rsidP="00493952">
      <w:pPr>
        <w:tabs>
          <w:tab w:val="left" w:pos="360"/>
        </w:tabs>
      </w:pPr>
    </w:p>
    <w:p w14:paraId="518A3528" w14:textId="77777777" w:rsidR="005D2416" w:rsidRDefault="005D2416" w:rsidP="00493952">
      <w:pPr>
        <w:tabs>
          <w:tab w:val="left" w:pos="360"/>
        </w:tabs>
      </w:pPr>
    </w:p>
    <w:tbl>
      <w:tblPr>
        <w:tblStyle w:val="TableGrid"/>
        <w:tblW w:w="1116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0"/>
      </w:tblGrid>
      <w:tr w:rsidR="00615055" w14:paraId="096F11F4" w14:textId="77777777" w:rsidTr="005D2416">
        <w:trPr>
          <w:trHeight w:val="2547"/>
        </w:trPr>
        <w:tc>
          <w:tcPr>
            <w:tcW w:w="11160" w:type="dxa"/>
            <w:shd w:val="clear" w:color="auto" w:fill="7427C9"/>
          </w:tcPr>
          <w:p w14:paraId="52AE7298" w14:textId="2D2DE303" w:rsidR="00615055" w:rsidRDefault="00615055" w:rsidP="00493952">
            <w:pPr>
              <w:tabs>
                <w:tab w:val="left" w:pos="360"/>
              </w:tabs>
            </w:pPr>
            <w:r>
              <w:rPr>
                <w:noProof/>
              </w:rPr>
              <mc:AlternateContent>
                <mc:Choice Requires="wpg">
                  <w:drawing>
                    <wp:anchor distT="0" distB="0" distL="114300" distR="114300" simplePos="0" relativeHeight="251664384" behindDoc="0" locked="0" layoutInCell="1" allowOverlap="1" wp14:anchorId="034B9832" wp14:editId="615CEFF9">
                      <wp:simplePos x="0" y="0"/>
                      <wp:positionH relativeFrom="column">
                        <wp:posOffset>-69850</wp:posOffset>
                      </wp:positionH>
                      <wp:positionV relativeFrom="paragraph">
                        <wp:posOffset>78052</wp:posOffset>
                      </wp:positionV>
                      <wp:extent cx="7082069" cy="1460500"/>
                      <wp:effectExtent l="0" t="0" r="5080" b="6350"/>
                      <wp:wrapNone/>
                      <wp:docPr id="15" name="Group 15"/>
                      <wp:cNvGraphicFramePr/>
                      <a:graphic xmlns:a="http://schemas.openxmlformats.org/drawingml/2006/main">
                        <a:graphicData uri="http://schemas.microsoft.com/office/word/2010/wordprocessingGroup">
                          <wpg:wgp>
                            <wpg:cNvGrpSpPr/>
                            <wpg:grpSpPr>
                              <a:xfrm>
                                <a:off x="0" y="0"/>
                                <a:ext cx="7082069" cy="1460500"/>
                                <a:chOff x="0" y="0"/>
                                <a:chExt cx="7082069" cy="1460500"/>
                              </a:xfrm>
                            </wpg:grpSpPr>
                            <pic:pic xmlns:pic="http://schemas.openxmlformats.org/drawingml/2006/picture">
                              <pic:nvPicPr>
                                <pic:cNvPr id="11" name="Picture 11" descr="A group of people posing for a photo&#10;&#10;Description generated with very high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3825" cy="1460500"/>
                                </a:xfrm>
                                <a:prstGeom prst="rect">
                                  <a:avLst/>
                                </a:prstGeom>
                              </pic:spPr>
                            </pic:pic>
                            <pic:pic xmlns:pic="http://schemas.openxmlformats.org/drawingml/2006/picture">
                              <pic:nvPicPr>
                                <pic:cNvPr id="12" name="Picture 12" descr="A group of people posing for the camera&#10;&#10;Description generated with very high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662041" y="0"/>
                                  <a:ext cx="2427605" cy="1456055"/>
                                </a:xfrm>
                                <a:prstGeom prst="rect">
                                  <a:avLst/>
                                </a:prstGeom>
                              </pic:spPr>
                            </pic:pic>
                            <pic:pic xmlns:pic="http://schemas.openxmlformats.org/drawingml/2006/picture">
                              <pic:nvPicPr>
                                <pic:cNvPr id="13" name="Picture 13" descr="A group of people posing for a photo&#10;&#10;Description generated with very high confidenc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058959" y="0"/>
                                  <a:ext cx="2023110" cy="1459865"/>
                                </a:xfrm>
                                <a:prstGeom prst="rect">
                                  <a:avLst/>
                                </a:prstGeom>
                              </pic:spPr>
                            </pic:pic>
                          </wpg:wgp>
                        </a:graphicData>
                      </a:graphic>
                    </wp:anchor>
                  </w:drawing>
                </mc:Choice>
                <mc:Fallback>
                  <w:pict>
                    <v:group w14:anchorId="05ADEF12" id="Group 15" o:spid="_x0000_s1026" style="position:absolute;margin-left:-5.5pt;margin-top:6.15pt;width:557.65pt;height:115pt;z-index:251664384" coordsize="70820,1460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A group of people posing for a photo&#10;&#10;Description generated with very high confidence" style="position:absolute;width:26638;height:14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">
                        <v:imagedata r:id="rId14" o:title="A group of people posing for a photo&#10;&#10;Description generated with very high confidence"/>
                      </v:shape>
                      <v:shape id="Picture 12" o:spid="_x0000_s1028" type="#_x0000_t75" alt="A group of people posing for the camera&#10;&#10;Description generated with very high confidence" style="position:absolute;left:26620;width:24276;height:14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">
                        <v:imagedata r:id="rId15" o:title="A group of people posing for the camera&#10;&#10;Description generated with very high confidence"/>
                      </v:shape>
                      <v:shape id="Picture 13" o:spid="_x0000_s1029" type="#_x0000_t75" alt="A group of people posing for a photo&#10;&#10;Description generated with very high confidence" style="position:absolute;left:50589;width:20231;height:14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">
                        <v:imagedata r:id="rId16" o:title="A group of people posing for a photo&#10;&#10;Description generated with very high confidence"/>
                      </v:shape>
                    </v:group>
                  </w:pict>
                </mc:Fallback>
              </mc:AlternateContent>
            </w:r>
          </w:p>
        </w:tc>
      </w:tr>
    </w:tbl>
    <w:p w14:paraId="12F480EE" w14:textId="3C149B1A" w:rsidR="00493952" w:rsidRDefault="00493952" w:rsidP="00493952">
      <w:pPr>
        <w:tabs>
          <w:tab w:val="left" w:pos="360"/>
        </w:tabs>
      </w:pPr>
    </w:p>
    <w:p w14:paraId="28D04034" w14:textId="6D1DC3DC" w:rsidR="00493952" w:rsidRDefault="00493952" w:rsidP="00493952">
      <w:pPr>
        <w:tabs>
          <w:tab w:val="left" w:pos="360"/>
        </w:tabs>
      </w:pPr>
    </w:p>
    <w:p w14:paraId="0B94D930" w14:textId="150CCEA5" w:rsidR="00493952" w:rsidRDefault="00195877" w:rsidP="00195877">
      <w:pPr>
        <w:tabs>
          <w:tab w:val="left" w:pos="360"/>
        </w:tabs>
        <w:jc w:val="center"/>
        <w:rPr>
          <w:b/>
          <w:sz w:val="72"/>
          <w:szCs w:val="72"/>
        </w:rPr>
      </w:pPr>
      <w:r>
        <w:rPr>
          <w:b/>
          <w:sz w:val="72"/>
          <w:szCs w:val="72"/>
        </w:rPr>
        <w:t>~Registration Form~</w:t>
      </w:r>
    </w:p>
    <w:p w14:paraId="27604990" w14:textId="33F2E6F0" w:rsidR="00195877" w:rsidRDefault="00195877" w:rsidP="00195877">
      <w:pPr>
        <w:tabs>
          <w:tab w:val="left" w:pos="360"/>
        </w:tabs>
      </w:pPr>
    </w:p>
    <w:bookmarkStart w:id="0" w:name="_GoBack"/>
    <w:p w14:paraId="3713E186" w14:textId="0460D526" w:rsidR="00195877" w:rsidRDefault="00195877" w:rsidP="00195877">
      <w:pPr>
        <w:tabs>
          <w:tab w:val="left" w:pos="360"/>
        </w:tabs>
      </w:pPr>
      <w:r>
        <w:rPr>
          <w:rFonts w:ascii="MS Gothic" w:eastAsia="MS Gothic" w:hAnsi="MS Gothic"/>
        </w:rPr>
        <w:fldChar w:fldCharType="begin">
          <w:ffData>
            <w:name w:val="Check1"/>
            <w:enabled/>
            <w:calcOnExit w:val="0"/>
            <w:checkBox>
              <w:sizeAuto/>
              <w:default w:val="0"/>
            </w:checkBox>
          </w:ffData>
        </w:fldChar>
      </w:r>
      <w:bookmarkStart w:id="1" w:name="Check1"/>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9A35E7">
        <w:rPr>
          <w:rFonts w:ascii="MS Gothic" w:eastAsia="MS Gothic" w:hAnsi="MS Gothic"/>
        </w:rPr>
      </w:r>
      <w:r w:rsidR="009A35E7">
        <w:rPr>
          <w:rFonts w:ascii="MS Gothic" w:eastAsia="MS Gothic" w:hAnsi="MS Gothic"/>
        </w:rPr>
        <w:fldChar w:fldCharType="separate"/>
      </w:r>
      <w:r>
        <w:rPr>
          <w:rFonts w:ascii="MS Gothic" w:eastAsia="MS Gothic" w:hAnsi="MS Gothic"/>
        </w:rPr>
        <w:fldChar w:fldCharType="end"/>
      </w:r>
      <w:bookmarkEnd w:id="1"/>
      <w:bookmarkEnd w:id="0"/>
      <w:r>
        <w:rPr>
          <w:rFonts w:ascii="MS Gothic" w:eastAsia="MS Gothic" w:hAnsi="MS Gothic"/>
        </w:rPr>
        <w:t xml:space="preserve"> </w:t>
      </w:r>
      <w:r>
        <w:t>Yes! I will support The NCNW SoCal Bethune-Height Recognition Luncheon!</w:t>
      </w:r>
    </w:p>
    <w:p w14:paraId="10BFAA06" w14:textId="77777777" w:rsidR="00195877" w:rsidRDefault="00195877" w:rsidP="00195877">
      <w:pPr>
        <w:tabs>
          <w:tab w:val="left" w:pos="360"/>
        </w:tabs>
      </w:pPr>
    </w:p>
    <w:p w14:paraId="760DF2ED" w14:textId="72010B0D" w:rsidR="00195877" w:rsidRPr="001E3A87" w:rsidRDefault="00195877" w:rsidP="00195877">
      <w:pPr>
        <w:tabs>
          <w:tab w:val="left" w:pos="360"/>
        </w:tabs>
        <w:rPr>
          <w:b/>
          <w:color w:val="7427C9"/>
        </w:rPr>
      </w:pPr>
      <w:r w:rsidRPr="001E3A87">
        <w:rPr>
          <w:b/>
          <w:color w:val="7427C9"/>
        </w:rPr>
        <w:t xml:space="preserve">4 EASY WAYS TO REGISTER </w:t>
      </w:r>
    </w:p>
    <w:p w14:paraId="2D11ED0E" w14:textId="77777777" w:rsidR="00195877" w:rsidRDefault="00195877" w:rsidP="00195877">
      <w:pPr>
        <w:tabs>
          <w:tab w:val="left" w:pos="360"/>
        </w:tabs>
      </w:pPr>
    </w:p>
    <w:tbl>
      <w:tblPr>
        <w:tblStyle w:val="TableGrid"/>
        <w:tblW w:w="0" w:type="auto"/>
        <w:tblLook w:val="04A0" w:firstRow="1" w:lastRow="0" w:firstColumn="1" w:lastColumn="0" w:noHBand="0" w:noVBand="1"/>
      </w:tblPr>
      <w:tblGrid>
        <w:gridCol w:w="5395"/>
        <w:gridCol w:w="3955"/>
      </w:tblGrid>
      <w:tr w:rsidR="00195877" w14:paraId="27BBFDB7" w14:textId="77777777" w:rsidTr="006407DA">
        <w:trPr>
          <w:trHeight w:val="2978"/>
        </w:trPr>
        <w:tc>
          <w:tcPr>
            <w:tcW w:w="5395" w:type="dxa"/>
            <w:tcBorders>
              <w:top w:val="nil"/>
              <w:left w:val="nil"/>
              <w:bottom w:val="nil"/>
              <w:right w:val="single" w:sz="2" w:space="0" w:color="000000" w:themeColor="text1"/>
            </w:tcBorders>
          </w:tcPr>
          <w:p w14:paraId="1FC5AA55" w14:textId="1E7F0A34" w:rsidR="00195877" w:rsidRDefault="00195877" w:rsidP="001E3A87">
            <w:pPr>
              <w:pStyle w:val="ListParagraph"/>
              <w:numPr>
                <w:ilvl w:val="0"/>
                <w:numId w:val="2"/>
              </w:numPr>
              <w:tabs>
                <w:tab w:val="left" w:pos="360"/>
              </w:tabs>
              <w:spacing w:after="120"/>
              <w:contextualSpacing w:val="0"/>
            </w:pPr>
            <w:r w:rsidRPr="001E3A87">
              <w:rPr>
                <w:b/>
              </w:rPr>
              <w:t>ONLINE</w:t>
            </w:r>
            <w:r>
              <w:t xml:space="preserve"> at </w:t>
            </w:r>
            <w:hyperlink r:id="rId17" w:history="1">
              <w:r w:rsidRPr="00E86911">
                <w:rPr>
                  <w:rStyle w:val="Hyperlink"/>
                </w:rPr>
                <w:t>www.eventbrite.com</w:t>
              </w:r>
            </w:hyperlink>
          </w:p>
          <w:p w14:paraId="790FD192" w14:textId="3F0B805C" w:rsidR="00195877" w:rsidRDefault="00195877" w:rsidP="001E3A87">
            <w:pPr>
              <w:pStyle w:val="ListParagraph"/>
              <w:numPr>
                <w:ilvl w:val="0"/>
                <w:numId w:val="2"/>
              </w:numPr>
              <w:tabs>
                <w:tab w:val="left" w:pos="360"/>
              </w:tabs>
              <w:spacing w:after="120"/>
              <w:contextualSpacing w:val="0"/>
            </w:pPr>
            <w:r w:rsidRPr="001E3A87">
              <w:rPr>
                <w:b/>
              </w:rPr>
              <w:t>EMAIL</w:t>
            </w:r>
            <w:r>
              <w:t xml:space="preserve"> </w:t>
            </w:r>
            <w:hyperlink r:id="rId18" w:history="1">
              <w:r w:rsidR="001E3A87" w:rsidRPr="00E86911">
                <w:rPr>
                  <w:rStyle w:val="Hyperlink"/>
                </w:rPr>
                <w:t>BethuneHeight@gmail.com</w:t>
              </w:r>
            </w:hyperlink>
            <w:r>
              <w:t xml:space="preserve"> this completed form</w:t>
            </w:r>
          </w:p>
          <w:p w14:paraId="24467E14" w14:textId="77777777" w:rsidR="00195877" w:rsidRDefault="00195877" w:rsidP="001E3A87">
            <w:pPr>
              <w:pStyle w:val="ListParagraph"/>
              <w:numPr>
                <w:ilvl w:val="0"/>
                <w:numId w:val="2"/>
              </w:numPr>
              <w:tabs>
                <w:tab w:val="left" w:pos="360"/>
              </w:tabs>
              <w:spacing w:after="120"/>
              <w:contextualSpacing w:val="0"/>
            </w:pPr>
            <w:r w:rsidRPr="001E3A87">
              <w:rPr>
                <w:b/>
              </w:rPr>
              <w:t>CALL</w:t>
            </w:r>
            <w:r>
              <w:t xml:space="preserve"> Karli Tanner at (310) 940-0074 to reserve your seats</w:t>
            </w:r>
          </w:p>
          <w:p w14:paraId="4C45706D" w14:textId="77777777" w:rsidR="00195877" w:rsidRDefault="00195877" w:rsidP="001E3A87">
            <w:pPr>
              <w:pStyle w:val="ListParagraph"/>
              <w:numPr>
                <w:ilvl w:val="0"/>
                <w:numId w:val="2"/>
              </w:numPr>
              <w:tabs>
                <w:tab w:val="left" w:pos="360"/>
              </w:tabs>
              <w:spacing w:after="120"/>
              <w:contextualSpacing w:val="0"/>
            </w:pPr>
            <w:r w:rsidRPr="001E3A87">
              <w:rPr>
                <w:b/>
              </w:rPr>
              <w:t>MAIL</w:t>
            </w:r>
            <w:r>
              <w:t xml:space="preserve"> your check and completed registration form to:</w:t>
            </w:r>
          </w:p>
          <w:p w14:paraId="18347D83" w14:textId="77777777" w:rsidR="00195877" w:rsidRDefault="00195877" w:rsidP="001E3A87">
            <w:pPr>
              <w:ind w:left="1059"/>
            </w:pPr>
            <w:r>
              <w:t>Attn: BHRL</w:t>
            </w:r>
          </w:p>
          <w:p w14:paraId="60E9EBEF" w14:textId="77777777" w:rsidR="00195877" w:rsidRDefault="00195877" w:rsidP="001E3A87">
            <w:pPr>
              <w:ind w:left="1059"/>
            </w:pPr>
            <w:r>
              <w:t>PVS-NCNW</w:t>
            </w:r>
          </w:p>
          <w:p w14:paraId="249E07A3" w14:textId="77777777" w:rsidR="00195877" w:rsidRDefault="00195877" w:rsidP="001E3A87">
            <w:pPr>
              <w:ind w:left="1059"/>
            </w:pPr>
            <w:r>
              <w:t>P.O. Box 425</w:t>
            </w:r>
          </w:p>
          <w:p w14:paraId="514FBCAB" w14:textId="4EB71415" w:rsidR="00195877" w:rsidRDefault="00195877" w:rsidP="001E3A87">
            <w:pPr>
              <w:ind w:left="1059"/>
            </w:pPr>
            <w:r>
              <w:t>Montclair, CA 91763</w:t>
            </w:r>
          </w:p>
        </w:tc>
        <w:tc>
          <w:tcPr>
            <w:tcW w:w="3955" w:type="dxa"/>
            <w:tcBorders>
              <w:left w:val="single" w:sz="2" w:space="0" w:color="000000" w:themeColor="text1"/>
            </w:tcBorders>
          </w:tcPr>
          <w:p w14:paraId="282DECF7" w14:textId="77777777" w:rsidR="003472FD" w:rsidRDefault="003472FD" w:rsidP="001E3A87">
            <w:pPr>
              <w:tabs>
                <w:tab w:val="left" w:pos="360"/>
              </w:tabs>
              <w:jc w:val="center"/>
              <w:rPr>
                <w:b/>
                <w:color w:val="7427C9"/>
                <w:sz w:val="20"/>
              </w:rPr>
            </w:pPr>
          </w:p>
          <w:p w14:paraId="414A23D5" w14:textId="3F2FCF3B" w:rsidR="00195877" w:rsidRPr="001E3A87" w:rsidRDefault="00195877" w:rsidP="001E3A87">
            <w:pPr>
              <w:tabs>
                <w:tab w:val="left" w:pos="360"/>
              </w:tabs>
              <w:jc w:val="center"/>
              <w:rPr>
                <w:b/>
                <w:color w:val="7427C9"/>
                <w:sz w:val="20"/>
              </w:rPr>
            </w:pPr>
            <w:r w:rsidRPr="001E3A87">
              <w:rPr>
                <w:b/>
                <w:color w:val="7427C9"/>
                <w:sz w:val="20"/>
              </w:rPr>
              <w:t>SPONSOR LEVEL</w:t>
            </w:r>
          </w:p>
          <w:p w14:paraId="62A81CC4" w14:textId="77777777" w:rsidR="00195877" w:rsidRPr="001E3A87" w:rsidRDefault="00195877" w:rsidP="001E3A87">
            <w:pPr>
              <w:tabs>
                <w:tab w:val="left" w:pos="360"/>
              </w:tabs>
              <w:spacing w:after="120"/>
              <w:jc w:val="center"/>
              <w:rPr>
                <w:sz w:val="20"/>
              </w:rPr>
            </w:pPr>
            <w:r w:rsidRPr="001E3A87">
              <w:rPr>
                <w:sz w:val="20"/>
              </w:rPr>
              <w:t>Please check all that apply below</w:t>
            </w:r>
          </w:p>
          <w:p w14:paraId="405E5CF1" w14:textId="210CC6EB" w:rsidR="00195877" w:rsidRPr="001E3A87" w:rsidRDefault="00195877" w:rsidP="001E3A87">
            <w:pPr>
              <w:tabs>
                <w:tab w:val="left" w:pos="360"/>
                <w:tab w:val="right" w:pos="4458"/>
              </w:tabs>
              <w:spacing w:after="120"/>
              <w:rPr>
                <w:sz w:val="20"/>
              </w:rPr>
            </w:pPr>
            <w:r w:rsidRPr="001E3A87">
              <w:rPr>
                <w:sz w:val="20"/>
              </w:rPr>
              <w:fldChar w:fldCharType="begin">
                <w:ffData>
                  <w:name w:val="Check2"/>
                  <w:enabled/>
                  <w:calcOnExit w:val="0"/>
                  <w:checkBox>
                    <w:sizeAuto/>
                    <w:default w:val="0"/>
                  </w:checkBox>
                </w:ffData>
              </w:fldChar>
            </w:r>
            <w:bookmarkStart w:id="2" w:name="Check2"/>
            <w:r w:rsidRPr="001E3A87">
              <w:rPr>
                <w:sz w:val="20"/>
              </w:rPr>
              <w:instrText xml:space="preserve"> FORMCHECKBOX </w:instrText>
            </w:r>
            <w:r w:rsidR="009A35E7">
              <w:rPr>
                <w:sz w:val="20"/>
              </w:rPr>
            </w:r>
            <w:r w:rsidR="009A35E7">
              <w:rPr>
                <w:sz w:val="20"/>
              </w:rPr>
              <w:fldChar w:fldCharType="separate"/>
            </w:r>
            <w:r w:rsidRPr="001E3A87">
              <w:rPr>
                <w:sz w:val="20"/>
              </w:rPr>
              <w:fldChar w:fldCharType="end"/>
            </w:r>
            <w:bookmarkEnd w:id="2"/>
            <w:r w:rsidRPr="001E3A87">
              <w:rPr>
                <w:sz w:val="20"/>
              </w:rPr>
              <w:t xml:space="preserve"> </w:t>
            </w:r>
            <w:r w:rsidR="001E3A87" w:rsidRPr="001E3A87">
              <w:rPr>
                <w:sz w:val="20"/>
              </w:rPr>
              <w:tab/>
            </w:r>
            <w:r w:rsidRPr="001E3A87">
              <w:rPr>
                <w:sz w:val="20"/>
              </w:rPr>
              <w:t>Commitment Spons</w:t>
            </w:r>
            <w:r w:rsidR="001E3A87" w:rsidRPr="001E3A87">
              <w:rPr>
                <w:sz w:val="20"/>
              </w:rPr>
              <w:t>or</w:t>
            </w:r>
            <w:r w:rsidR="001E3A87" w:rsidRPr="001E3A87">
              <w:rPr>
                <w:sz w:val="20"/>
              </w:rPr>
              <w:tab/>
              <w:t>~$10,000</w:t>
            </w:r>
          </w:p>
          <w:p w14:paraId="5AB34145" w14:textId="0237DB06" w:rsidR="001E3A87" w:rsidRPr="001E3A87" w:rsidRDefault="001E3A87" w:rsidP="001E3A87">
            <w:pPr>
              <w:tabs>
                <w:tab w:val="left" w:pos="360"/>
                <w:tab w:val="right" w:pos="4458"/>
              </w:tabs>
              <w:spacing w:after="120"/>
              <w:rPr>
                <w:sz w:val="20"/>
              </w:rPr>
            </w:pPr>
            <w:r w:rsidRPr="001E3A87">
              <w:rPr>
                <w:sz w:val="20"/>
              </w:rPr>
              <w:fldChar w:fldCharType="begin">
                <w:ffData>
                  <w:name w:val="Check3"/>
                  <w:enabled/>
                  <w:calcOnExit w:val="0"/>
                  <w:checkBox>
                    <w:sizeAuto/>
                    <w:default w:val="0"/>
                  </w:checkBox>
                </w:ffData>
              </w:fldChar>
            </w:r>
            <w:bookmarkStart w:id="3" w:name="Check3"/>
            <w:r w:rsidRPr="001E3A87">
              <w:rPr>
                <w:sz w:val="20"/>
              </w:rPr>
              <w:instrText xml:space="preserve"> FORMCHECKBOX </w:instrText>
            </w:r>
            <w:r w:rsidR="009A35E7">
              <w:rPr>
                <w:sz w:val="20"/>
              </w:rPr>
            </w:r>
            <w:r w:rsidR="009A35E7">
              <w:rPr>
                <w:sz w:val="20"/>
              </w:rPr>
              <w:fldChar w:fldCharType="separate"/>
            </w:r>
            <w:r w:rsidRPr="001E3A87">
              <w:rPr>
                <w:sz w:val="20"/>
              </w:rPr>
              <w:fldChar w:fldCharType="end"/>
            </w:r>
            <w:bookmarkEnd w:id="3"/>
            <w:r w:rsidRPr="001E3A87">
              <w:rPr>
                <w:sz w:val="20"/>
              </w:rPr>
              <w:t xml:space="preserve"> </w:t>
            </w:r>
            <w:r w:rsidRPr="001E3A87">
              <w:rPr>
                <w:sz w:val="20"/>
              </w:rPr>
              <w:tab/>
              <w:t>Unity Sponsor</w:t>
            </w:r>
            <w:r w:rsidRPr="001E3A87">
              <w:rPr>
                <w:sz w:val="20"/>
              </w:rPr>
              <w:tab/>
              <w:t>~$5,000</w:t>
            </w:r>
          </w:p>
          <w:p w14:paraId="73A089B1" w14:textId="33DA2AC1" w:rsidR="001E3A87" w:rsidRPr="001E3A87" w:rsidRDefault="001E3A87" w:rsidP="001E3A87">
            <w:pPr>
              <w:tabs>
                <w:tab w:val="left" w:pos="360"/>
                <w:tab w:val="right" w:pos="4458"/>
              </w:tabs>
              <w:spacing w:after="120"/>
              <w:rPr>
                <w:sz w:val="20"/>
              </w:rPr>
            </w:pPr>
            <w:r w:rsidRPr="001E3A87">
              <w:rPr>
                <w:sz w:val="20"/>
              </w:rPr>
              <w:fldChar w:fldCharType="begin">
                <w:ffData>
                  <w:name w:val="Check4"/>
                  <w:enabled/>
                  <w:calcOnExit w:val="0"/>
                  <w:checkBox>
                    <w:sizeAuto/>
                    <w:default w:val="0"/>
                  </w:checkBox>
                </w:ffData>
              </w:fldChar>
            </w:r>
            <w:bookmarkStart w:id="4" w:name="Check4"/>
            <w:r w:rsidRPr="001E3A87">
              <w:rPr>
                <w:sz w:val="20"/>
              </w:rPr>
              <w:instrText xml:space="preserve"> FORMCHECKBOX </w:instrText>
            </w:r>
            <w:r w:rsidR="009A35E7">
              <w:rPr>
                <w:sz w:val="20"/>
              </w:rPr>
            </w:r>
            <w:r w:rsidR="009A35E7">
              <w:rPr>
                <w:sz w:val="20"/>
              </w:rPr>
              <w:fldChar w:fldCharType="separate"/>
            </w:r>
            <w:r w:rsidRPr="001E3A87">
              <w:rPr>
                <w:sz w:val="20"/>
              </w:rPr>
              <w:fldChar w:fldCharType="end"/>
            </w:r>
            <w:bookmarkEnd w:id="4"/>
            <w:r w:rsidRPr="001E3A87">
              <w:rPr>
                <w:sz w:val="20"/>
              </w:rPr>
              <w:t xml:space="preserve"> </w:t>
            </w:r>
            <w:r w:rsidRPr="001E3A87">
              <w:rPr>
                <w:sz w:val="20"/>
              </w:rPr>
              <w:tab/>
              <w:t>Self-Reliance Sponsor</w:t>
            </w:r>
            <w:r w:rsidRPr="001E3A87">
              <w:rPr>
                <w:sz w:val="20"/>
              </w:rPr>
              <w:tab/>
              <w:t>~$2,500</w:t>
            </w:r>
          </w:p>
          <w:p w14:paraId="5236C75C" w14:textId="53A70315" w:rsidR="001E3A87" w:rsidRPr="001E3A87" w:rsidRDefault="001E3A87" w:rsidP="001E3A87">
            <w:pPr>
              <w:tabs>
                <w:tab w:val="left" w:pos="360"/>
                <w:tab w:val="right" w:pos="4458"/>
              </w:tabs>
              <w:spacing w:after="120"/>
              <w:rPr>
                <w:sz w:val="20"/>
              </w:rPr>
            </w:pPr>
            <w:r w:rsidRPr="001E3A87">
              <w:rPr>
                <w:sz w:val="20"/>
              </w:rPr>
              <w:fldChar w:fldCharType="begin">
                <w:ffData>
                  <w:name w:val="Check5"/>
                  <w:enabled/>
                  <w:calcOnExit w:val="0"/>
                  <w:checkBox>
                    <w:sizeAuto/>
                    <w:default w:val="0"/>
                  </w:checkBox>
                </w:ffData>
              </w:fldChar>
            </w:r>
            <w:bookmarkStart w:id="5" w:name="Check5"/>
            <w:r w:rsidRPr="001E3A87">
              <w:rPr>
                <w:sz w:val="20"/>
              </w:rPr>
              <w:instrText xml:space="preserve"> FORMCHECKBOX </w:instrText>
            </w:r>
            <w:r w:rsidR="009A35E7">
              <w:rPr>
                <w:sz w:val="20"/>
              </w:rPr>
            </w:r>
            <w:r w:rsidR="009A35E7">
              <w:rPr>
                <w:sz w:val="20"/>
              </w:rPr>
              <w:fldChar w:fldCharType="separate"/>
            </w:r>
            <w:r w:rsidRPr="001E3A87">
              <w:rPr>
                <w:sz w:val="20"/>
              </w:rPr>
              <w:fldChar w:fldCharType="end"/>
            </w:r>
            <w:bookmarkEnd w:id="5"/>
            <w:r w:rsidRPr="001E3A87">
              <w:rPr>
                <w:sz w:val="20"/>
              </w:rPr>
              <w:t xml:space="preserve"> </w:t>
            </w:r>
            <w:r w:rsidRPr="001E3A87">
              <w:rPr>
                <w:sz w:val="20"/>
              </w:rPr>
              <w:tab/>
              <w:t>Legacy Sponsor</w:t>
            </w:r>
            <w:r w:rsidRPr="001E3A87">
              <w:rPr>
                <w:sz w:val="20"/>
              </w:rPr>
              <w:tab/>
              <w:t>~$1,000</w:t>
            </w:r>
          </w:p>
          <w:p w14:paraId="3A5C2F4A" w14:textId="492E2CB9" w:rsidR="001E3A87" w:rsidRPr="001E3A87" w:rsidRDefault="001E3A87" w:rsidP="001E3A87">
            <w:pPr>
              <w:tabs>
                <w:tab w:val="left" w:pos="360"/>
                <w:tab w:val="right" w:pos="4458"/>
              </w:tabs>
              <w:spacing w:after="120"/>
              <w:rPr>
                <w:sz w:val="20"/>
              </w:rPr>
            </w:pPr>
            <w:r w:rsidRPr="001E3A87">
              <w:rPr>
                <w:sz w:val="20"/>
              </w:rPr>
              <w:fldChar w:fldCharType="begin">
                <w:ffData>
                  <w:name w:val="Check6"/>
                  <w:enabled/>
                  <w:calcOnExit w:val="0"/>
                  <w:checkBox>
                    <w:sizeAuto/>
                    <w:default w:val="0"/>
                  </w:checkBox>
                </w:ffData>
              </w:fldChar>
            </w:r>
            <w:bookmarkStart w:id="6" w:name="Check6"/>
            <w:r w:rsidRPr="001E3A87">
              <w:rPr>
                <w:sz w:val="20"/>
              </w:rPr>
              <w:instrText xml:space="preserve"> FORMCHECKBOX </w:instrText>
            </w:r>
            <w:r w:rsidR="009A35E7">
              <w:rPr>
                <w:sz w:val="20"/>
              </w:rPr>
            </w:r>
            <w:r w:rsidR="009A35E7">
              <w:rPr>
                <w:sz w:val="20"/>
              </w:rPr>
              <w:fldChar w:fldCharType="separate"/>
            </w:r>
            <w:r w:rsidRPr="001E3A87">
              <w:rPr>
                <w:sz w:val="20"/>
              </w:rPr>
              <w:fldChar w:fldCharType="end"/>
            </w:r>
            <w:bookmarkEnd w:id="6"/>
            <w:r w:rsidRPr="001E3A87">
              <w:rPr>
                <w:sz w:val="20"/>
              </w:rPr>
              <w:t xml:space="preserve"> </w:t>
            </w:r>
            <w:r w:rsidRPr="001E3A87">
              <w:rPr>
                <w:sz w:val="20"/>
              </w:rPr>
              <w:tab/>
              <w:t>Full Page Ad</w:t>
            </w:r>
            <w:r w:rsidRPr="001E3A87">
              <w:rPr>
                <w:sz w:val="20"/>
              </w:rPr>
              <w:tab/>
              <w:t>~$150</w:t>
            </w:r>
          </w:p>
          <w:p w14:paraId="2795541F" w14:textId="0B7684DC" w:rsidR="001E3A87" w:rsidRPr="001E3A87" w:rsidRDefault="001E3A87" w:rsidP="001E3A87">
            <w:pPr>
              <w:tabs>
                <w:tab w:val="left" w:pos="360"/>
                <w:tab w:val="right" w:pos="4458"/>
              </w:tabs>
              <w:spacing w:after="120"/>
              <w:rPr>
                <w:sz w:val="20"/>
              </w:rPr>
            </w:pPr>
            <w:r w:rsidRPr="001E3A87">
              <w:rPr>
                <w:sz w:val="20"/>
              </w:rPr>
              <w:fldChar w:fldCharType="begin">
                <w:ffData>
                  <w:name w:val="Check7"/>
                  <w:enabled/>
                  <w:calcOnExit w:val="0"/>
                  <w:checkBox>
                    <w:sizeAuto/>
                    <w:default w:val="0"/>
                  </w:checkBox>
                </w:ffData>
              </w:fldChar>
            </w:r>
            <w:bookmarkStart w:id="7" w:name="Check7"/>
            <w:r w:rsidRPr="001E3A87">
              <w:rPr>
                <w:sz w:val="20"/>
              </w:rPr>
              <w:instrText xml:space="preserve"> FORMCHECKBOX </w:instrText>
            </w:r>
            <w:r w:rsidR="009A35E7">
              <w:rPr>
                <w:sz w:val="20"/>
              </w:rPr>
            </w:r>
            <w:r w:rsidR="009A35E7">
              <w:rPr>
                <w:sz w:val="20"/>
              </w:rPr>
              <w:fldChar w:fldCharType="separate"/>
            </w:r>
            <w:r w:rsidRPr="001E3A87">
              <w:rPr>
                <w:sz w:val="20"/>
              </w:rPr>
              <w:fldChar w:fldCharType="end"/>
            </w:r>
            <w:bookmarkEnd w:id="7"/>
            <w:r w:rsidRPr="001E3A87">
              <w:rPr>
                <w:sz w:val="20"/>
              </w:rPr>
              <w:t xml:space="preserve"> </w:t>
            </w:r>
            <w:r w:rsidRPr="001E3A87">
              <w:rPr>
                <w:sz w:val="20"/>
              </w:rPr>
              <w:tab/>
              <w:t>Half Page Ad</w:t>
            </w:r>
            <w:r w:rsidRPr="001E3A87">
              <w:rPr>
                <w:sz w:val="20"/>
              </w:rPr>
              <w:tab/>
              <w:t>~$75</w:t>
            </w:r>
          </w:p>
          <w:p w14:paraId="33D317CE" w14:textId="5CD3A29E" w:rsidR="001E3A87" w:rsidRPr="001E3A87" w:rsidRDefault="001E3A87" w:rsidP="001E3A87">
            <w:pPr>
              <w:tabs>
                <w:tab w:val="left" w:pos="360"/>
                <w:tab w:val="right" w:pos="4458"/>
              </w:tabs>
              <w:spacing w:after="120"/>
              <w:rPr>
                <w:sz w:val="20"/>
              </w:rPr>
            </w:pPr>
            <w:r w:rsidRPr="001E3A87">
              <w:rPr>
                <w:sz w:val="20"/>
              </w:rPr>
              <w:fldChar w:fldCharType="begin">
                <w:ffData>
                  <w:name w:val="Check8"/>
                  <w:enabled/>
                  <w:calcOnExit w:val="0"/>
                  <w:checkBox>
                    <w:sizeAuto/>
                    <w:default w:val="0"/>
                  </w:checkBox>
                </w:ffData>
              </w:fldChar>
            </w:r>
            <w:bookmarkStart w:id="8" w:name="Check8"/>
            <w:r w:rsidRPr="001E3A87">
              <w:rPr>
                <w:sz w:val="20"/>
              </w:rPr>
              <w:instrText xml:space="preserve"> FORMCHECKBOX </w:instrText>
            </w:r>
            <w:r w:rsidR="009A35E7">
              <w:rPr>
                <w:sz w:val="20"/>
              </w:rPr>
            </w:r>
            <w:r w:rsidR="009A35E7">
              <w:rPr>
                <w:sz w:val="20"/>
              </w:rPr>
              <w:fldChar w:fldCharType="separate"/>
            </w:r>
            <w:r w:rsidRPr="001E3A87">
              <w:rPr>
                <w:sz w:val="20"/>
              </w:rPr>
              <w:fldChar w:fldCharType="end"/>
            </w:r>
            <w:bookmarkEnd w:id="8"/>
            <w:r w:rsidRPr="001E3A87">
              <w:rPr>
                <w:sz w:val="20"/>
              </w:rPr>
              <w:t xml:space="preserve"> </w:t>
            </w:r>
            <w:r w:rsidRPr="001E3A87">
              <w:rPr>
                <w:sz w:val="20"/>
              </w:rPr>
              <w:tab/>
              <w:t>Quarter Page Ad</w:t>
            </w:r>
            <w:r w:rsidRPr="001E3A87">
              <w:rPr>
                <w:sz w:val="20"/>
              </w:rPr>
              <w:tab/>
              <w:t>~$50</w:t>
            </w:r>
          </w:p>
          <w:p w14:paraId="0F9D7C36" w14:textId="3E12782A" w:rsidR="001E3A87" w:rsidRPr="001E3A87" w:rsidRDefault="001E3A87" w:rsidP="001E3A87">
            <w:pPr>
              <w:tabs>
                <w:tab w:val="left" w:pos="360"/>
                <w:tab w:val="right" w:pos="4458"/>
              </w:tabs>
              <w:spacing w:after="120"/>
              <w:rPr>
                <w:sz w:val="20"/>
              </w:rPr>
            </w:pPr>
            <w:r w:rsidRPr="001E3A87">
              <w:rPr>
                <w:sz w:val="20"/>
              </w:rPr>
              <w:fldChar w:fldCharType="begin">
                <w:ffData>
                  <w:name w:val="Check9"/>
                  <w:enabled/>
                  <w:calcOnExit w:val="0"/>
                  <w:checkBox>
                    <w:sizeAuto/>
                    <w:default w:val="0"/>
                  </w:checkBox>
                </w:ffData>
              </w:fldChar>
            </w:r>
            <w:bookmarkStart w:id="9" w:name="Check9"/>
            <w:r w:rsidRPr="001E3A87">
              <w:rPr>
                <w:sz w:val="20"/>
              </w:rPr>
              <w:instrText xml:space="preserve"> FORMCHECKBOX </w:instrText>
            </w:r>
            <w:r w:rsidR="009A35E7">
              <w:rPr>
                <w:sz w:val="20"/>
              </w:rPr>
            </w:r>
            <w:r w:rsidR="009A35E7">
              <w:rPr>
                <w:sz w:val="20"/>
              </w:rPr>
              <w:fldChar w:fldCharType="separate"/>
            </w:r>
            <w:r w:rsidRPr="001E3A87">
              <w:rPr>
                <w:sz w:val="20"/>
              </w:rPr>
              <w:fldChar w:fldCharType="end"/>
            </w:r>
            <w:bookmarkEnd w:id="9"/>
            <w:r w:rsidRPr="001E3A87">
              <w:rPr>
                <w:sz w:val="20"/>
              </w:rPr>
              <w:t xml:space="preserve"> </w:t>
            </w:r>
            <w:r w:rsidRPr="001E3A87">
              <w:rPr>
                <w:sz w:val="20"/>
              </w:rPr>
              <w:tab/>
              <w:t>Individual Ticket</w:t>
            </w:r>
            <w:r w:rsidRPr="001E3A87">
              <w:rPr>
                <w:sz w:val="20"/>
              </w:rPr>
              <w:tab/>
              <w:t>~$80</w:t>
            </w:r>
          </w:p>
          <w:p w14:paraId="743E50E6" w14:textId="6598CB42" w:rsidR="001E3A87" w:rsidRPr="001E3A87" w:rsidRDefault="001E3A87" w:rsidP="0073462E">
            <w:pPr>
              <w:tabs>
                <w:tab w:val="left" w:pos="360"/>
                <w:tab w:val="right" w:pos="4458"/>
              </w:tabs>
              <w:rPr>
                <w:sz w:val="20"/>
              </w:rPr>
            </w:pPr>
            <w:r w:rsidRPr="001E3A87">
              <w:rPr>
                <w:sz w:val="20"/>
              </w:rPr>
              <w:fldChar w:fldCharType="begin">
                <w:ffData>
                  <w:name w:val="Check10"/>
                  <w:enabled/>
                  <w:calcOnExit w:val="0"/>
                  <w:checkBox>
                    <w:sizeAuto/>
                    <w:default w:val="0"/>
                  </w:checkBox>
                </w:ffData>
              </w:fldChar>
            </w:r>
            <w:bookmarkStart w:id="10" w:name="Check10"/>
            <w:r w:rsidRPr="001E3A87">
              <w:rPr>
                <w:sz w:val="20"/>
              </w:rPr>
              <w:instrText xml:space="preserve"> FORMCHECKBOX </w:instrText>
            </w:r>
            <w:r w:rsidR="009A35E7">
              <w:rPr>
                <w:sz w:val="20"/>
              </w:rPr>
            </w:r>
            <w:r w:rsidR="009A35E7">
              <w:rPr>
                <w:sz w:val="20"/>
              </w:rPr>
              <w:fldChar w:fldCharType="separate"/>
            </w:r>
            <w:r w:rsidRPr="001E3A87">
              <w:rPr>
                <w:sz w:val="20"/>
              </w:rPr>
              <w:fldChar w:fldCharType="end"/>
            </w:r>
            <w:bookmarkEnd w:id="10"/>
            <w:r w:rsidRPr="001E3A87">
              <w:rPr>
                <w:sz w:val="20"/>
              </w:rPr>
              <w:t xml:space="preserve"> </w:t>
            </w:r>
            <w:r w:rsidRPr="001E3A87">
              <w:rPr>
                <w:sz w:val="20"/>
              </w:rPr>
              <w:tab/>
              <w:t xml:space="preserve">I cannot attend but would like to </w:t>
            </w:r>
          </w:p>
          <w:p w14:paraId="69867126" w14:textId="77777777" w:rsidR="001E3A87" w:rsidRDefault="001E3A87" w:rsidP="0073462E">
            <w:pPr>
              <w:tabs>
                <w:tab w:val="left" w:pos="360"/>
                <w:tab w:val="right" w:pos="4458"/>
              </w:tabs>
              <w:ind w:left="-108"/>
              <w:rPr>
                <w:sz w:val="20"/>
                <w:u w:val="single"/>
              </w:rPr>
            </w:pPr>
            <w:r w:rsidRPr="001E3A87">
              <w:rPr>
                <w:sz w:val="20"/>
              </w:rPr>
              <w:tab/>
            </w:r>
            <w:proofErr w:type="gramStart"/>
            <w:r w:rsidRPr="001E3A87">
              <w:rPr>
                <w:sz w:val="20"/>
              </w:rPr>
              <w:t>make a donation of</w:t>
            </w:r>
            <w:proofErr w:type="gramEnd"/>
            <w:r w:rsidRPr="001E3A87">
              <w:rPr>
                <w:sz w:val="20"/>
              </w:rPr>
              <w:t xml:space="preserve"> $</w:t>
            </w:r>
            <w:r w:rsidRPr="001E3A87">
              <w:rPr>
                <w:sz w:val="20"/>
                <w:u w:val="single"/>
              </w:rPr>
              <w:fldChar w:fldCharType="begin">
                <w:ffData>
                  <w:name w:val="Text1"/>
                  <w:enabled/>
                  <w:calcOnExit w:val="0"/>
                  <w:textInput/>
                </w:ffData>
              </w:fldChar>
            </w:r>
            <w:bookmarkStart w:id="11" w:name="Text1"/>
            <w:r w:rsidRPr="001E3A87">
              <w:rPr>
                <w:sz w:val="20"/>
                <w:u w:val="single"/>
              </w:rPr>
              <w:instrText xml:space="preserve"> FORMTEXT </w:instrText>
            </w:r>
            <w:r w:rsidRPr="001E3A87">
              <w:rPr>
                <w:sz w:val="20"/>
                <w:u w:val="single"/>
              </w:rPr>
            </w:r>
            <w:r w:rsidRPr="001E3A87">
              <w:rPr>
                <w:sz w:val="20"/>
                <w:u w:val="single"/>
              </w:rPr>
              <w:fldChar w:fldCharType="separate"/>
            </w:r>
            <w:r w:rsidRPr="001E3A87">
              <w:rPr>
                <w:noProof/>
                <w:sz w:val="20"/>
                <w:u w:val="single"/>
              </w:rPr>
              <w:t> </w:t>
            </w:r>
            <w:r w:rsidRPr="001E3A87">
              <w:rPr>
                <w:noProof/>
                <w:sz w:val="20"/>
                <w:u w:val="single"/>
              </w:rPr>
              <w:t> </w:t>
            </w:r>
            <w:r w:rsidRPr="001E3A87">
              <w:rPr>
                <w:noProof/>
                <w:sz w:val="20"/>
                <w:u w:val="single"/>
              </w:rPr>
              <w:t> </w:t>
            </w:r>
            <w:r w:rsidRPr="001E3A87">
              <w:rPr>
                <w:noProof/>
                <w:sz w:val="20"/>
                <w:u w:val="single"/>
              </w:rPr>
              <w:t> </w:t>
            </w:r>
            <w:r w:rsidRPr="001E3A87">
              <w:rPr>
                <w:noProof/>
                <w:sz w:val="20"/>
                <w:u w:val="single"/>
              </w:rPr>
              <w:t> </w:t>
            </w:r>
            <w:r w:rsidRPr="001E3A87">
              <w:rPr>
                <w:sz w:val="20"/>
                <w:u w:val="single"/>
              </w:rPr>
              <w:fldChar w:fldCharType="end"/>
            </w:r>
            <w:bookmarkEnd w:id="11"/>
          </w:p>
          <w:p w14:paraId="7B05C74E" w14:textId="04E8941B" w:rsidR="003472FD" w:rsidRPr="001E3A87" w:rsidRDefault="003472FD" w:rsidP="0073462E">
            <w:pPr>
              <w:tabs>
                <w:tab w:val="left" w:pos="360"/>
                <w:tab w:val="right" w:pos="4458"/>
              </w:tabs>
              <w:ind w:left="-108"/>
              <w:rPr>
                <w:sz w:val="20"/>
              </w:rPr>
            </w:pPr>
          </w:p>
        </w:tc>
      </w:tr>
    </w:tbl>
    <w:p w14:paraId="19A5E142" w14:textId="7BF267C2" w:rsidR="00042005" w:rsidRPr="00D840BB" w:rsidRDefault="00042005" w:rsidP="00195877">
      <w:pPr>
        <w:tabs>
          <w:tab w:val="left" w:pos="360"/>
        </w:tabs>
        <w:rPr>
          <w:b/>
          <w:color w:val="7427C9"/>
        </w:rPr>
      </w:pPr>
      <w:r w:rsidRPr="00D840BB">
        <w:rPr>
          <w:b/>
          <w:color w:val="7427C9"/>
        </w:rPr>
        <w:t>CONTAC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118"/>
        <w:gridCol w:w="144"/>
        <w:gridCol w:w="1808"/>
        <w:gridCol w:w="1171"/>
        <w:gridCol w:w="843"/>
        <w:gridCol w:w="2495"/>
        <w:gridCol w:w="546"/>
        <w:gridCol w:w="1515"/>
      </w:tblGrid>
      <w:tr w:rsidR="00042005" w14:paraId="1975C30C" w14:textId="77777777" w:rsidTr="00D840BB">
        <w:trPr>
          <w:trHeight w:hRule="exact" w:val="360"/>
        </w:trPr>
        <w:tc>
          <w:tcPr>
            <w:tcW w:w="838" w:type="dxa"/>
            <w:gridSpan w:val="2"/>
            <w:vAlign w:val="bottom"/>
          </w:tcPr>
          <w:p w14:paraId="24B4B691" w14:textId="7D57D06C" w:rsidR="00042005" w:rsidRPr="00042005" w:rsidRDefault="00042005" w:rsidP="00042005">
            <w:pPr>
              <w:tabs>
                <w:tab w:val="left" w:pos="360"/>
              </w:tabs>
              <w:rPr>
                <w:b/>
              </w:rPr>
            </w:pPr>
            <w:r w:rsidRPr="00042005">
              <w:rPr>
                <w:b/>
              </w:rPr>
              <w:t>Name</w:t>
            </w:r>
          </w:p>
        </w:tc>
        <w:tc>
          <w:tcPr>
            <w:tcW w:w="8522" w:type="dxa"/>
            <w:gridSpan w:val="7"/>
            <w:tcBorders>
              <w:bottom w:val="single" w:sz="2" w:space="0" w:color="000000" w:themeColor="text1"/>
            </w:tcBorders>
            <w:vAlign w:val="bottom"/>
          </w:tcPr>
          <w:p w14:paraId="17BBC4B3" w14:textId="5F756319" w:rsidR="00042005" w:rsidRDefault="00042005" w:rsidP="00042005">
            <w:pPr>
              <w:tabs>
                <w:tab w:val="left" w:pos="360"/>
              </w:tabs>
            </w:pPr>
            <w:r>
              <w:fldChar w:fldCharType="begin">
                <w:ffData>
                  <w:name w:val="Text2"/>
                  <w:enabled/>
                  <w:calcOnExit w:val="0"/>
                  <w:textInput/>
                </w:ffData>
              </w:fldChar>
            </w:r>
            <w:bookmarkStart w:id="1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042005" w14:paraId="1BA14A39" w14:textId="77777777" w:rsidTr="00D840BB">
        <w:trPr>
          <w:trHeight w:hRule="exact" w:val="360"/>
        </w:trPr>
        <w:tc>
          <w:tcPr>
            <w:tcW w:w="2790" w:type="dxa"/>
            <w:gridSpan w:val="4"/>
            <w:vAlign w:val="bottom"/>
          </w:tcPr>
          <w:p w14:paraId="55C869CA" w14:textId="39145DCB" w:rsidR="00042005" w:rsidRPr="00042005" w:rsidRDefault="00042005" w:rsidP="00042005">
            <w:pPr>
              <w:tabs>
                <w:tab w:val="left" w:pos="360"/>
              </w:tabs>
              <w:rPr>
                <w:b/>
              </w:rPr>
            </w:pPr>
            <w:r w:rsidRPr="00042005">
              <w:rPr>
                <w:b/>
              </w:rPr>
              <w:t>Company (</w:t>
            </w:r>
            <w:r w:rsidR="00D840BB" w:rsidRPr="00042005">
              <w:rPr>
                <w:b/>
              </w:rPr>
              <w:t>if applicable</w:t>
            </w:r>
            <w:r w:rsidRPr="00042005">
              <w:rPr>
                <w:b/>
              </w:rPr>
              <w:t>)</w:t>
            </w:r>
          </w:p>
        </w:tc>
        <w:tc>
          <w:tcPr>
            <w:tcW w:w="6570" w:type="dxa"/>
            <w:gridSpan w:val="5"/>
            <w:tcBorders>
              <w:top w:val="single" w:sz="2" w:space="0" w:color="000000" w:themeColor="text1"/>
              <w:left w:val="nil"/>
              <w:bottom w:val="single" w:sz="2" w:space="0" w:color="000000" w:themeColor="text1"/>
            </w:tcBorders>
            <w:vAlign w:val="bottom"/>
          </w:tcPr>
          <w:p w14:paraId="501DA073" w14:textId="0074294B" w:rsidR="00042005" w:rsidRDefault="00042005" w:rsidP="00042005">
            <w:pPr>
              <w:tabs>
                <w:tab w:val="left" w:pos="360"/>
              </w:tabs>
            </w:pPr>
            <w:r>
              <w:fldChar w:fldCharType="begin">
                <w:ffData>
                  <w:name w:val="Text3"/>
                  <w:enabled/>
                  <w:calcOnExit w:val="0"/>
                  <w:textInput/>
                </w:ffData>
              </w:fldChar>
            </w:r>
            <w:bookmarkStart w:id="13"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042005" w14:paraId="791BCADE" w14:textId="77777777" w:rsidTr="00D840BB">
        <w:trPr>
          <w:trHeight w:hRule="exact" w:val="360"/>
        </w:trPr>
        <w:tc>
          <w:tcPr>
            <w:tcW w:w="720" w:type="dxa"/>
            <w:vAlign w:val="bottom"/>
          </w:tcPr>
          <w:p w14:paraId="15A93C82" w14:textId="380CC325" w:rsidR="00042005" w:rsidRPr="00042005" w:rsidRDefault="00042005" w:rsidP="00042005">
            <w:pPr>
              <w:tabs>
                <w:tab w:val="left" w:pos="360"/>
              </w:tabs>
              <w:rPr>
                <w:b/>
              </w:rPr>
            </w:pPr>
            <w:r w:rsidRPr="00042005">
              <w:rPr>
                <w:b/>
              </w:rPr>
              <w:t>City</w:t>
            </w:r>
          </w:p>
        </w:tc>
        <w:tc>
          <w:tcPr>
            <w:tcW w:w="3241" w:type="dxa"/>
            <w:gridSpan w:val="4"/>
            <w:tcBorders>
              <w:top w:val="single" w:sz="2" w:space="0" w:color="000000" w:themeColor="text1"/>
              <w:left w:val="nil"/>
              <w:bottom w:val="single" w:sz="2" w:space="0" w:color="000000" w:themeColor="text1"/>
            </w:tcBorders>
            <w:vAlign w:val="bottom"/>
          </w:tcPr>
          <w:p w14:paraId="18830BDD" w14:textId="75F6462E" w:rsidR="00042005" w:rsidRDefault="00042005" w:rsidP="00042005">
            <w:pPr>
              <w:tabs>
                <w:tab w:val="left" w:pos="360"/>
              </w:tabs>
            </w:pPr>
            <w:r>
              <w:fldChar w:fldCharType="begin">
                <w:ffData>
                  <w:name w:val="Text4"/>
                  <w:enabled/>
                  <w:calcOnExit w:val="0"/>
                  <w:textInput/>
                </w:ffData>
              </w:fldChar>
            </w:r>
            <w:bookmarkStart w:id="1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c>
          <w:tcPr>
            <w:tcW w:w="843" w:type="dxa"/>
            <w:vAlign w:val="bottom"/>
          </w:tcPr>
          <w:p w14:paraId="766ADF72" w14:textId="2DF03F93" w:rsidR="00042005" w:rsidRPr="00042005" w:rsidRDefault="00042005" w:rsidP="00042005">
            <w:pPr>
              <w:tabs>
                <w:tab w:val="left" w:pos="360"/>
              </w:tabs>
              <w:jc w:val="right"/>
              <w:rPr>
                <w:b/>
              </w:rPr>
            </w:pPr>
            <w:r w:rsidRPr="00042005">
              <w:rPr>
                <w:b/>
              </w:rPr>
              <w:t>State</w:t>
            </w:r>
          </w:p>
        </w:tc>
        <w:tc>
          <w:tcPr>
            <w:tcW w:w="2495" w:type="dxa"/>
            <w:tcBorders>
              <w:top w:val="single" w:sz="2" w:space="0" w:color="000000" w:themeColor="text1"/>
              <w:left w:val="nil"/>
              <w:bottom w:val="single" w:sz="2" w:space="0" w:color="000000" w:themeColor="text1"/>
            </w:tcBorders>
            <w:vAlign w:val="bottom"/>
          </w:tcPr>
          <w:p w14:paraId="7D0B0129" w14:textId="5F693DFB" w:rsidR="00042005" w:rsidRDefault="00042005" w:rsidP="00042005">
            <w:pPr>
              <w:tabs>
                <w:tab w:val="left" w:pos="360"/>
              </w:tabs>
            </w:pPr>
            <w:r>
              <w:fldChar w:fldCharType="begin">
                <w:ffData>
                  <w:name w:val="Text5"/>
                  <w:enabled/>
                  <w:calcOnExit w:val="0"/>
                  <w:textInput/>
                </w:ffData>
              </w:fldChar>
            </w:r>
            <w:bookmarkStart w:id="15"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c>
          <w:tcPr>
            <w:tcW w:w="546" w:type="dxa"/>
            <w:tcBorders>
              <w:bottom w:val="single" w:sz="2" w:space="0" w:color="000000" w:themeColor="text1"/>
            </w:tcBorders>
            <w:vAlign w:val="bottom"/>
          </w:tcPr>
          <w:p w14:paraId="2A387FB3" w14:textId="12967B7B" w:rsidR="00042005" w:rsidRPr="00042005" w:rsidRDefault="00042005" w:rsidP="00042005">
            <w:pPr>
              <w:tabs>
                <w:tab w:val="left" w:pos="360"/>
              </w:tabs>
              <w:rPr>
                <w:b/>
              </w:rPr>
            </w:pPr>
            <w:r w:rsidRPr="00042005">
              <w:rPr>
                <w:b/>
              </w:rPr>
              <w:t>Zip</w:t>
            </w:r>
          </w:p>
        </w:tc>
        <w:tc>
          <w:tcPr>
            <w:tcW w:w="1515" w:type="dxa"/>
            <w:tcBorders>
              <w:top w:val="single" w:sz="2" w:space="0" w:color="000000" w:themeColor="text1"/>
              <w:left w:val="nil"/>
              <w:bottom w:val="single" w:sz="2" w:space="0" w:color="000000" w:themeColor="text1"/>
            </w:tcBorders>
            <w:vAlign w:val="bottom"/>
          </w:tcPr>
          <w:p w14:paraId="5487CEF7" w14:textId="5491A87D" w:rsidR="00042005" w:rsidRDefault="00042005" w:rsidP="00042005">
            <w:pPr>
              <w:tabs>
                <w:tab w:val="left" w:pos="360"/>
              </w:tabs>
            </w:pPr>
            <w:r>
              <w:fldChar w:fldCharType="begin">
                <w:ffData>
                  <w:name w:val="Text6"/>
                  <w:enabled/>
                  <w:calcOnExit w:val="0"/>
                  <w:textInput/>
                </w:ffData>
              </w:fldChar>
            </w:r>
            <w:bookmarkStart w:id="16"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042005" w14:paraId="79114C5F" w14:textId="77777777" w:rsidTr="00D840BB">
        <w:trPr>
          <w:trHeight w:hRule="exact" w:val="360"/>
        </w:trPr>
        <w:tc>
          <w:tcPr>
            <w:tcW w:w="982" w:type="dxa"/>
            <w:gridSpan w:val="3"/>
            <w:vAlign w:val="bottom"/>
          </w:tcPr>
          <w:p w14:paraId="3A42B17E" w14:textId="213D4365" w:rsidR="00042005" w:rsidRPr="00042005" w:rsidRDefault="00042005" w:rsidP="00042005">
            <w:pPr>
              <w:tabs>
                <w:tab w:val="left" w:pos="360"/>
              </w:tabs>
              <w:rPr>
                <w:b/>
              </w:rPr>
            </w:pPr>
            <w:r w:rsidRPr="00042005">
              <w:rPr>
                <w:b/>
              </w:rPr>
              <w:t>Phone</w:t>
            </w:r>
          </w:p>
        </w:tc>
        <w:tc>
          <w:tcPr>
            <w:tcW w:w="2979" w:type="dxa"/>
            <w:gridSpan w:val="2"/>
            <w:tcBorders>
              <w:top w:val="single" w:sz="2" w:space="0" w:color="000000" w:themeColor="text1"/>
              <w:left w:val="nil"/>
              <w:bottom w:val="single" w:sz="2" w:space="0" w:color="000000" w:themeColor="text1"/>
            </w:tcBorders>
            <w:vAlign w:val="bottom"/>
          </w:tcPr>
          <w:p w14:paraId="2B9FF894" w14:textId="0DFA63C3" w:rsidR="00042005" w:rsidRDefault="00042005" w:rsidP="00042005">
            <w:pPr>
              <w:tabs>
                <w:tab w:val="left" w:pos="360"/>
              </w:tabs>
            </w:pPr>
            <w:r>
              <w:fldChar w:fldCharType="begin">
                <w:ffData>
                  <w:name w:val="Text7"/>
                  <w:enabled/>
                  <w:calcOnExit w:val="0"/>
                  <w:textInput/>
                </w:ffData>
              </w:fldChar>
            </w:r>
            <w:bookmarkStart w:id="1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c>
          <w:tcPr>
            <w:tcW w:w="843" w:type="dxa"/>
            <w:vAlign w:val="bottom"/>
          </w:tcPr>
          <w:p w14:paraId="33101C62" w14:textId="632CDD83" w:rsidR="00042005" w:rsidRPr="00042005" w:rsidRDefault="00042005" w:rsidP="00042005">
            <w:pPr>
              <w:tabs>
                <w:tab w:val="left" w:pos="360"/>
              </w:tabs>
              <w:jc w:val="right"/>
              <w:rPr>
                <w:b/>
              </w:rPr>
            </w:pPr>
            <w:r w:rsidRPr="00042005">
              <w:rPr>
                <w:b/>
              </w:rPr>
              <w:t>Email</w:t>
            </w:r>
          </w:p>
        </w:tc>
        <w:tc>
          <w:tcPr>
            <w:tcW w:w="4556" w:type="dxa"/>
            <w:gridSpan w:val="3"/>
            <w:tcBorders>
              <w:top w:val="single" w:sz="2" w:space="0" w:color="000000" w:themeColor="text1"/>
              <w:left w:val="nil"/>
              <w:bottom w:val="single" w:sz="2" w:space="0" w:color="000000" w:themeColor="text1"/>
            </w:tcBorders>
            <w:vAlign w:val="bottom"/>
          </w:tcPr>
          <w:p w14:paraId="311E78E9" w14:textId="616CC27C" w:rsidR="00042005" w:rsidRDefault="00042005" w:rsidP="00042005">
            <w:pPr>
              <w:tabs>
                <w:tab w:val="left" w:pos="360"/>
              </w:tabs>
            </w:pPr>
            <w:r>
              <w:fldChar w:fldCharType="begin">
                <w:ffData>
                  <w:name w:val="Text8"/>
                  <w:enabled/>
                  <w:calcOnExit w:val="0"/>
                  <w:textInput/>
                </w:ffData>
              </w:fldChar>
            </w:r>
            <w:bookmarkStart w:id="1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bl>
    <w:p w14:paraId="1303F0B6" w14:textId="77777777" w:rsidR="002D3DAD" w:rsidRDefault="002D3DAD" w:rsidP="00195877">
      <w:pPr>
        <w:tabs>
          <w:tab w:val="left" w:pos="360"/>
        </w:tabs>
      </w:pPr>
    </w:p>
    <w:p w14:paraId="1D8382B4" w14:textId="1936264C" w:rsidR="00042005" w:rsidRPr="007930D2" w:rsidRDefault="002D3DAD" w:rsidP="00195877">
      <w:pPr>
        <w:tabs>
          <w:tab w:val="left" w:pos="360"/>
        </w:tabs>
        <w:rPr>
          <w:b/>
          <w:color w:val="7427C9"/>
        </w:rPr>
      </w:pPr>
      <w:r w:rsidRPr="007930D2">
        <w:rPr>
          <w:b/>
          <w:color w:val="7427C9"/>
        </w:rPr>
        <w:t>PAYMENT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267"/>
        <w:gridCol w:w="624"/>
        <w:gridCol w:w="316"/>
        <w:gridCol w:w="334"/>
        <w:gridCol w:w="3229"/>
        <w:gridCol w:w="422"/>
        <w:gridCol w:w="576"/>
        <w:gridCol w:w="720"/>
        <w:gridCol w:w="1345"/>
      </w:tblGrid>
      <w:tr w:rsidR="002D3DAD" w14:paraId="4188A49A" w14:textId="77777777" w:rsidTr="007930D2">
        <w:trPr>
          <w:trHeight w:hRule="exact" w:val="360"/>
        </w:trPr>
        <w:tc>
          <w:tcPr>
            <w:tcW w:w="1517" w:type="dxa"/>
            <w:vAlign w:val="bottom"/>
          </w:tcPr>
          <w:p w14:paraId="0224EF8A" w14:textId="2CE4F33A" w:rsidR="002D3DAD" w:rsidRDefault="002D3DAD" w:rsidP="007A4DF1">
            <w:pPr>
              <w:tabs>
                <w:tab w:val="left" w:pos="360"/>
              </w:tabs>
            </w:pPr>
            <w:r>
              <w:fldChar w:fldCharType="begin">
                <w:ffData>
                  <w:name w:val="Check11"/>
                  <w:enabled/>
                  <w:calcOnExit w:val="0"/>
                  <w:checkBox>
                    <w:sizeAuto/>
                    <w:default w:val="0"/>
                  </w:checkBox>
                </w:ffData>
              </w:fldChar>
            </w:r>
            <w:bookmarkStart w:id="19" w:name="Check11"/>
            <w:r>
              <w:instrText xml:space="preserve"> FORMCHECKBOX </w:instrText>
            </w:r>
            <w:r w:rsidR="009A35E7">
              <w:fldChar w:fldCharType="separate"/>
            </w:r>
            <w:r>
              <w:fldChar w:fldCharType="end"/>
            </w:r>
            <w:bookmarkEnd w:id="19"/>
            <w:r w:rsidR="007A4DF1">
              <w:tab/>
            </w:r>
            <w:r w:rsidRPr="007A4DF1">
              <w:rPr>
                <w:b/>
              </w:rPr>
              <w:t>Check #</w:t>
            </w:r>
          </w:p>
        </w:tc>
        <w:tc>
          <w:tcPr>
            <w:tcW w:w="891" w:type="dxa"/>
            <w:gridSpan w:val="2"/>
            <w:tcBorders>
              <w:bottom w:val="single" w:sz="2" w:space="0" w:color="000000" w:themeColor="text1"/>
            </w:tcBorders>
            <w:vAlign w:val="bottom"/>
          </w:tcPr>
          <w:p w14:paraId="5E062087" w14:textId="756FD12B" w:rsidR="002D3DAD" w:rsidRDefault="007A4DF1" w:rsidP="007A4DF1">
            <w:pPr>
              <w:tabs>
                <w:tab w:val="left" w:pos="360"/>
              </w:tabs>
            </w:pPr>
            <w:r>
              <w:fldChar w:fldCharType="begin">
                <w:ffData>
                  <w:name w:val="Text9"/>
                  <w:enabled/>
                  <w:calcOnExit w:val="0"/>
                  <w:textInput/>
                </w:ffData>
              </w:fldChar>
            </w:r>
            <w:bookmarkStart w:id="20"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c>
          <w:tcPr>
            <w:tcW w:w="4877" w:type="dxa"/>
            <w:gridSpan w:val="5"/>
            <w:vAlign w:val="bottom"/>
          </w:tcPr>
          <w:p w14:paraId="2C1AB902" w14:textId="3375B181" w:rsidR="002D3DAD" w:rsidRPr="007A4DF1" w:rsidRDefault="002D3DAD" w:rsidP="007A4DF1">
            <w:pPr>
              <w:tabs>
                <w:tab w:val="left" w:pos="360"/>
              </w:tabs>
              <w:rPr>
                <w:b/>
              </w:rPr>
            </w:pPr>
            <w:r w:rsidRPr="007A4DF1">
              <w:rPr>
                <w:b/>
              </w:rPr>
              <w:t>Enclosed is my/our check in the amount of $</w:t>
            </w:r>
          </w:p>
        </w:tc>
        <w:tc>
          <w:tcPr>
            <w:tcW w:w="2065" w:type="dxa"/>
            <w:gridSpan w:val="2"/>
            <w:tcBorders>
              <w:bottom w:val="single" w:sz="2" w:space="0" w:color="000000" w:themeColor="text1"/>
            </w:tcBorders>
            <w:vAlign w:val="bottom"/>
          </w:tcPr>
          <w:p w14:paraId="183843AB" w14:textId="625CD2E5" w:rsidR="002D3DAD" w:rsidRDefault="007A4DF1" w:rsidP="007A4DF1">
            <w:pPr>
              <w:tabs>
                <w:tab w:val="left" w:pos="360"/>
              </w:tabs>
            </w:pPr>
            <w:r>
              <w:fldChar w:fldCharType="begin">
                <w:ffData>
                  <w:name w:val="Text10"/>
                  <w:enabled/>
                  <w:calcOnExit w:val="0"/>
                  <w:textInput/>
                </w:ffData>
              </w:fldChar>
            </w:r>
            <w:r>
              <w:instrText xml:space="preserve"> </w:instrText>
            </w:r>
            <w:bookmarkStart w:id="21" w:name="Text10"/>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2D3DAD" w14:paraId="13335823" w14:textId="77777777" w:rsidTr="007930D2">
        <w:trPr>
          <w:trHeight w:hRule="exact" w:val="360"/>
        </w:trPr>
        <w:tc>
          <w:tcPr>
            <w:tcW w:w="9350" w:type="dxa"/>
            <w:gridSpan w:val="10"/>
          </w:tcPr>
          <w:p w14:paraId="02E7D718" w14:textId="635BC43B" w:rsidR="002D3DAD" w:rsidRDefault="007A4DF1" w:rsidP="007A4DF1">
            <w:pPr>
              <w:tabs>
                <w:tab w:val="left" w:pos="360"/>
              </w:tabs>
            </w:pPr>
            <w:r>
              <w:tab/>
            </w:r>
            <w:r w:rsidR="002D3DAD">
              <w:t>Make checks payable to: “The National Council of Women”</w:t>
            </w:r>
          </w:p>
        </w:tc>
      </w:tr>
      <w:tr w:rsidR="002D3DAD" w14:paraId="55F0DC59" w14:textId="77777777" w:rsidTr="007930D2">
        <w:trPr>
          <w:trHeight w:hRule="exact" w:val="360"/>
        </w:trPr>
        <w:tc>
          <w:tcPr>
            <w:tcW w:w="2724" w:type="dxa"/>
            <w:gridSpan w:val="4"/>
            <w:vAlign w:val="bottom"/>
          </w:tcPr>
          <w:p w14:paraId="33C8F4D5" w14:textId="37021C54" w:rsidR="002D3DAD" w:rsidRDefault="007A4DF1" w:rsidP="007A4DF1">
            <w:pPr>
              <w:tabs>
                <w:tab w:val="left" w:pos="360"/>
              </w:tabs>
            </w:pPr>
            <w:r>
              <w:fldChar w:fldCharType="begin">
                <w:ffData>
                  <w:name w:val="Check12"/>
                  <w:enabled/>
                  <w:calcOnExit w:val="0"/>
                  <w:checkBox>
                    <w:sizeAuto/>
                    <w:default w:val="0"/>
                  </w:checkBox>
                </w:ffData>
              </w:fldChar>
            </w:r>
            <w:bookmarkStart w:id="22" w:name="Check12"/>
            <w:r>
              <w:instrText xml:space="preserve"> FORMCHECKBOX </w:instrText>
            </w:r>
            <w:r w:rsidR="009A35E7">
              <w:fldChar w:fldCharType="separate"/>
            </w:r>
            <w:r>
              <w:fldChar w:fldCharType="end"/>
            </w:r>
            <w:bookmarkEnd w:id="22"/>
            <w:r>
              <w:tab/>
            </w:r>
            <w:r w:rsidRPr="007A4DF1">
              <w:rPr>
                <w:b/>
              </w:rPr>
              <w:t>Credit Card Number</w:t>
            </w:r>
          </w:p>
        </w:tc>
        <w:tc>
          <w:tcPr>
            <w:tcW w:w="3985" w:type="dxa"/>
            <w:gridSpan w:val="3"/>
            <w:tcBorders>
              <w:bottom w:val="single" w:sz="2" w:space="0" w:color="000000" w:themeColor="text1"/>
            </w:tcBorders>
            <w:vAlign w:val="bottom"/>
          </w:tcPr>
          <w:p w14:paraId="3F65701D" w14:textId="251E5256" w:rsidR="002D3DAD" w:rsidRDefault="007A4DF1" w:rsidP="007A4DF1">
            <w:pPr>
              <w:tabs>
                <w:tab w:val="left" w:pos="360"/>
              </w:tabs>
            </w:pPr>
            <w:r>
              <w:fldChar w:fldCharType="begin">
                <w:ffData>
                  <w:name w:val="Text11"/>
                  <w:enabled/>
                  <w:calcOnExit w:val="0"/>
                  <w:textInput/>
                </w:ffData>
              </w:fldChar>
            </w:r>
            <w:bookmarkStart w:id="23"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c>
          <w:tcPr>
            <w:tcW w:w="1296" w:type="dxa"/>
            <w:gridSpan w:val="2"/>
            <w:vAlign w:val="bottom"/>
          </w:tcPr>
          <w:p w14:paraId="318ACF1E" w14:textId="3BCEF923" w:rsidR="002D3DAD" w:rsidRPr="007A4DF1" w:rsidRDefault="007A4DF1" w:rsidP="007A4DF1">
            <w:pPr>
              <w:tabs>
                <w:tab w:val="left" w:pos="360"/>
              </w:tabs>
              <w:jc w:val="right"/>
              <w:rPr>
                <w:b/>
              </w:rPr>
            </w:pPr>
            <w:r w:rsidRPr="007A4DF1">
              <w:rPr>
                <w:b/>
              </w:rPr>
              <w:t>Expiration</w:t>
            </w:r>
          </w:p>
        </w:tc>
        <w:tc>
          <w:tcPr>
            <w:tcW w:w="1345" w:type="dxa"/>
            <w:tcBorders>
              <w:bottom w:val="single" w:sz="2" w:space="0" w:color="000000" w:themeColor="text1"/>
            </w:tcBorders>
            <w:vAlign w:val="bottom"/>
          </w:tcPr>
          <w:p w14:paraId="35388FC9" w14:textId="61F4BC56" w:rsidR="002D3DAD" w:rsidRDefault="007A4DF1" w:rsidP="007A4DF1">
            <w:pPr>
              <w:tabs>
                <w:tab w:val="left" w:pos="360"/>
              </w:tabs>
            </w:pPr>
            <w:r>
              <w:fldChar w:fldCharType="begin">
                <w:ffData>
                  <w:name w:val="Text12"/>
                  <w:enabled/>
                  <w:calcOnExit w:val="0"/>
                  <w:textInput/>
                </w:ffData>
              </w:fldChar>
            </w:r>
            <w:bookmarkStart w:id="24"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tc>
      </w:tr>
      <w:tr w:rsidR="007930D2" w14:paraId="7B73C60A" w14:textId="77777777" w:rsidTr="007930D2">
        <w:trPr>
          <w:trHeight w:hRule="exact" w:val="360"/>
        </w:trPr>
        <w:tc>
          <w:tcPr>
            <w:tcW w:w="1784" w:type="dxa"/>
            <w:gridSpan w:val="2"/>
            <w:vAlign w:val="bottom"/>
          </w:tcPr>
          <w:p w14:paraId="1442235E" w14:textId="5CAF7CDF" w:rsidR="007A4DF1" w:rsidRDefault="007A4DF1" w:rsidP="007A4DF1">
            <w:pPr>
              <w:tabs>
                <w:tab w:val="left" w:pos="360"/>
              </w:tabs>
              <w:jc w:val="right"/>
            </w:pPr>
            <w:r>
              <w:tab/>
            </w:r>
            <w:r>
              <w:rPr>
                <w:noProof/>
              </w:rPr>
              <w:drawing>
                <wp:inline distT="0" distB="0" distL="0" distR="0" wp14:anchorId="6FB1D897" wp14:editId="68AEE9FD">
                  <wp:extent cx="743919" cy="182880"/>
                  <wp:effectExtent l="0" t="0" r="0" b="7620"/>
                  <wp:docPr id="16" name="Picture 16"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redit car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43919" cy="182880"/>
                          </a:xfrm>
                          <a:prstGeom prst="rect">
                            <a:avLst/>
                          </a:prstGeom>
                        </pic:spPr>
                      </pic:pic>
                    </a:graphicData>
                  </a:graphic>
                </wp:inline>
              </w:drawing>
            </w:r>
          </w:p>
        </w:tc>
        <w:tc>
          <w:tcPr>
            <w:tcW w:w="1274" w:type="dxa"/>
            <w:gridSpan w:val="3"/>
            <w:vAlign w:val="bottom"/>
          </w:tcPr>
          <w:p w14:paraId="4853893E" w14:textId="58AAD099" w:rsidR="007A4DF1" w:rsidRPr="007A4DF1" w:rsidRDefault="007A4DF1" w:rsidP="007A4DF1">
            <w:pPr>
              <w:tabs>
                <w:tab w:val="left" w:pos="360"/>
              </w:tabs>
              <w:jc w:val="right"/>
              <w:rPr>
                <w:b/>
              </w:rPr>
            </w:pPr>
            <w:r w:rsidRPr="007A4DF1">
              <w:rPr>
                <w:b/>
              </w:rPr>
              <w:t>Signature</w:t>
            </w:r>
          </w:p>
        </w:tc>
        <w:tc>
          <w:tcPr>
            <w:tcW w:w="3229" w:type="dxa"/>
            <w:tcBorders>
              <w:bottom w:val="single" w:sz="2" w:space="0" w:color="000000" w:themeColor="text1"/>
            </w:tcBorders>
            <w:vAlign w:val="bottom"/>
          </w:tcPr>
          <w:p w14:paraId="47C4DCED" w14:textId="77777777" w:rsidR="007A4DF1" w:rsidRDefault="007A4DF1" w:rsidP="007A4DF1">
            <w:pPr>
              <w:tabs>
                <w:tab w:val="left" w:pos="360"/>
              </w:tabs>
            </w:pPr>
          </w:p>
        </w:tc>
        <w:tc>
          <w:tcPr>
            <w:tcW w:w="1718" w:type="dxa"/>
            <w:gridSpan w:val="3"/>
            <w:vAlign w:val="bottom"/>
          </w:tcPr>
          <w:p w14:paraId="0ECEE25F" w14:textId="77777777" w:rsidR="007A4DF1" w:rsidRPr="007A4DF1" w:rsidRDefault="007A4DF1" w:rsidP="007A4DF1">
            <w:pPr>
              <w:tabs>
                <w:tab w:val="left" w:pos="360"/>
              </w:tabs>
              <w:jc w:val="right"/>
              <w:rPr>
                <w:b/>
              </w:rPr>
            </w:pPr>
            <w:r w:rsidRPr="007A4DF1">
              <w:rPr>
                <w:b/>
              </w:rPr>
              <w:t>Today’s Date</w:t>
            </w:r>
          </w:p>
        </w:tc>
        <w:tc>
          <w:tcPr>
            <w:tcW w:w="1345" w:type="dxa"/>
            <w:tcBorders>
              <w:top w:val="single" w:sz="2" w:space="0" w:color="000000" w:themeColor="text1"/>
              <w:bottom w:val="single" w:sz="2" w:space="0" w:color="000000" w:themeColor="text1"/>
            </w:tcBorders>
            <w:vAlign w:val="bottom"/>
          </w:tcPr>
          <w:p w14:paraId="665C3BEC" w14:textId="48D2836D" w:rsidR="007A4DF1" w:rsidRDefault="007A4DF1" w:rsidP="007A4DF1">
            <w:pPr>
              <w:tabs>
                <w:tab w:val="left" w:pos="360"/>
              </w:tabs>
            </w:pPr>
            <w:r>
              <w:fldChar w:fldCharType="begin">
                <w:ffData>
                  <w:name w:val="Text13"/>
                  <w:enabled/>
                  <w:calcOnExit w:val="0"/>
                  <w:textInput/>
                </w:ffData>
              </w:fldChar>
            </w:r>
            <w:bookmarkStart w:id="25"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r>
    </w:tbl>
    <w:p w14:paraId="4D680395" w14:textId="175DA53E" w:rsidR="002D3DAD" w:rsidRDefault="002D3DAD" w:rsidP="00195877">
      <w:pPr>
        <w:tabs>
          <w:tab w:val="left" w:pos="360"/>
        </w:tabs>
      </w:pPr>
    </w:p>
    <w:p w14:paraId="7E990BFE" w14:textId="506E129F" w:rsidR="007930D2" w:rsidRDefault="007930D2" w:rsidP="00195877">
      <w:pPr>
        <w:tabs>
          <w:tab w:val="left" w:pos="360"/>
        </w:tabs>
      </w:pPr>
    </w:p>
    <w:p w14:paraId="29CD47A3" w14:textId="532A8166" w:rsidR="007930D2" w:rsidRDefault="007930D2" w:rsidP="00195877">
      <w:pPr>
        <w:tabs>
          <w:tab w:val="left" w:pos="360"/>
        </w:tabs>
      </w:pPr>
      <w:r w:rsidRPr="007930D2">
        <w:rPr>
          <w:b/>
          <w:color w:val="7427C9"/>
        </w:rPr>
        <w:t>QUESTIONS?</w:t>
      </w:r>
      <w:r w:rsidRPr="007930D2">
        <w:rPr>
          <w:color w:val="7427C9"/>
        </w:rPr>
        <w:t xml:space="preserve"> </w:t>
      </w:r>
      <w:r>
        <w:t xml:space="preserve">To conform your sponsorship or for questions, email </w:t>
      </w:r>
      <w:hyperlink r:id="rId20" w:history="1">
        <w:r w:rsidRPr="00E86911">
          <w:rPr>
            <w:rStyle w:val="Hyperlink"/>
          </w:rPr>
          <w:t>BethuneHeight@gmail.com</w:t>
        </w:r>
      </w:hyperlink>
      <w:r>
        <w:t xml:space="preserve"> or please call Karli Tanner at (310) 940-0074 or Mona Sparks Johnson at (909) 938-8892 </w:t>
      </w:r>
    </w:p>
    <w:sectPr w:rsidR="007930D2" w:rsidSect="00501D6C">
      <w:footerReference w:type="default" r:id="rId21"/>
      <w:pgSz w:w="12240" w:h="15840" w:code="1"/>
      <w:pgMar w:top="1440" w:right="1440" w:bottom="1440" w:left="1440" w:header="720" w:footer="360" w:gutter="0"/>
      <w:pgBorders w:offsetFrom="page">
        <w:top w:val="single" w:sz="36" w:space="24" w:color="7427C9"/>
        <w:left w:val="single" w:sz="36" w:space="24" w:color="7427C9"/>
        <w:bottom w:val="single" w:sz="36" w:space="24" w:color="7427C9"/>
        <w:right w:val="single" w:sz="36" w:space="24" w:color="7427C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9B00A" w14:textId="77777777" w:rsidR="009A35E7" w:rsidRDefault="009A35E7" w:rsidP="00333622">
      <w:r>
        <w:separator/>
      </w:r>
    </w:p>
  </w:endnote>
  <w:endnote w:type="continuationSeparator" w:id="0">
    <w:p w14:paraId="24E7C242" w14:textId="77777777" w:rsidR="009A35E7" w:rsidRDefault="009A35E7" w:rsidP="00333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30204"/>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62" w:type="dxa"/>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4140"/>
      <w:gridCol w:w="2772"/>
    </w:tblGrid>
    <w:tr w:rsidR="001E3A87" w14:paraId="4993D297" w14:textId="77777777" w:rsidTr="00220B45">
      <w:trPr>
        <w:trHeight w:hRule="exact" w:val="432"/>
      </w:trPr>
      <w:tc>
        <w:tcPr>
          <w:tcW w:w="4050" w:type="dxa"/>
          <w:vMerge w:val="restart"/>
          <w:vAlign w:val="bottom"/>
        </w:tcPr>
        <w:p w14:paraId="2488EE48" w14:textId="0E79F304" w:rsidR="001E3A87" w:rsidRDefault="003472FD" w:rsidP="00333622">
          <w:pPr>
            <w:pStyle w:val="Footer"/>
          </w:pPr>
          <w:r>
            <w:rPr>
              <w:noProof/>
            </w:rPr>
            <w:drawing>
              <wp:inline distT="0" distB="0" distL="0" distR="0" wp14:anchorId="776CAB4E" wp14:editId="2D24B2B0">
                <wp:extent cx="1545057" cy="914400"/>
                <wp:effectExtent l="0" t="0" r="0" b="0"/>
                <wp:docPr id="14" name="Picture 14"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CNW lady 04.png"/>
                        <pic:cNvPicPr/>
                      </pic:nvPicPr>
                      <pic:blipFill>
                        <a:blip r:embed="rId1">
                          <a:extLst>
                            <a:ext uri="{28A0092B-C50C-407E-A947-70E740481C1C}">
                              <a14:useLocalDpi xmlns:a14="http://schemas.microsoft.com/office/drawing/2010/main" val="0"/>
                            </a:ext>
                          </a:extLst>
                        </a:blip>
                        <a:stretch>
                          <a:fillRect/>
                        </a:stretch>
                      </pic:blipFill>
                      <pic:spPr>
                        <a:xfrm>
                          <a:off x="0" y="0"/>
                          <a:ext cx="1545057" cy="914400"/>
                        </a:xfrm>
                        <a:prstGeom prst="rect">
                          <a:avLst/>
                        </a:prstGeom>
                      </pic:spPr>
                    </pic:pic>
                  </a:graphicData>
                </a:graphic>
              </wp:inline>
            </w:drawing>
          </w:r>
        </w:p>
      </w:tc>
      <w:tc>
        <w:tcPr>
          <w:tcW w:w="4140" w:type="dxa"/>
          <w:vMerge w:val="restart"/>
          <w:vAlign w:val="bottom"/>
        </w:tcPr>
        <w:p w14:paraId="4C111572" w14:textId="6F0F7812" w:rsidR="001E3A87" w:rsidRDefault="001E3A87" w:rsidP="00333622">
          <w:pPr>
            <w:pStyle w:val="Footer"/>
            <w:jc w:val="right"/>
          </w:pPr>
        </w:p>
      </w:tc>
      <w:tc>
        <w:tcPr>
          <w:tcW w:w="2772" w:type="dxa"/>
          <w:vAlign w:val="bottom"/>
        </w:tcPr>
        <w:p w14:paraId="1427947C" w14:textId="0547AF22" w:rsidR="001E3A87" w:rsidRPr="004F3135" w:rsidRDefault="001E3A87" w:rsidP="00333622">
          <w:pPr>
            <w:pStyle w:val="Footer"/>
          </w:pPr>
        </w:p>
      </w:tc>
    </w:tr>
    <w:tr w:rsidR="001E3A87" w14:paraId="12DE584B" w14:textId="77777777" w:rsidTr="00220B45">
      <w:trPr>
        <w:trHeight w:hRule="exact" w:val="576"/>
      </w:trPr>
      <w:tc>
        <w:tcPr>
          <w:tcW w:w="4050" w:type="dxa"/>
          <w:vMerge/>
        </w:tcPr>
        <w:p w14:paraId="7BD340D5" w14:textId="77777777" w:rsidR="001E3A87" w:rsidRDefault="001E3A87" w:rsidP="00333622">
          <w:pPr>
            <w:pStyle w:val="Footer"/>
            <w:rPr>
              <w:noProof/>
            </w:rPr>
          </w:pPr>
        </w:p>
      </w:tc>
      <w:tc>
        <w:tcPr>
          <w:tcW w:w="4140" w:type="dxa"/>
          <w:vMerge/>
        </w:tcPr>
        <w:p w14:paraId="726B2DE7" w14:textId="77777777" w:rsidR="001E3A87" w:rsidRPr="004F3135" w:rsidRDefault="001E3A87" w:rsidP="00333622">
          <w:pPr>
            <w:pStyle w:val="Footer"/>
          </w:pPr>
        </w:p>
      </w:tc>
      <w:tc>
        <w:tcPr>
          <w:tcW w:w="2772" w:type="dxa"/>
        </w:tcPr>
        <w:p w14:paraId="15B5721E" w14:textId="2A1660B4" w:rsidR="001E3A87" w:rsidRPr="004F3135" w:rsidRDefault="00EC68F0" w:rsidP="00333622">
          <w:pPr>
            <w:pStyle w:val="Footer"/>
            <w:spacing w:line="144" w:lineRule="auto"/>
          </w:pPr>
          <w:r>
            <w:rPr>
              <w:noProof/>
            </w:rPr>
            <w:drawing>
              <wp:anchor distT="0" distB="0" distL="114300" distR="114300" simplePos="0" relativeHeight="251660288" behindDoc="0" locked="0" layoutInCell="1" allowOverlap="1" wp14:anchorId="5FD1E9B7" wp14:editId="4D195B1A">
                <wp:simplePos x="0" y="0"/>
                <wp:positionH relativeFrom="column">
                  <wp:posOffset>-146088</wp:posOffset>
                </wp:positionH>
                <wp:positionV relativeFrom="paragraph">
                  <wp:posOffset>-161053</wp:posOffset>
                </wp:positionV>
                <wp:extent cx="1659194" cy="685800"/>
                <wp:effectExtent l="0" t="0" r="0" b="0"/>
                <wp:wrapNone/>
                <wp:docPr id="9" name="Picture 9"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CNWLogo 02.png"/>
                        <pic:cNvPicPr/>
                      </pic:nvPicPr>
                      <pic:blipFill>
                        <a:blip r:embed="rId2">
                          <a:extLst>
                            <a:ext uri="{28A0092B-C50C-407E-A947-70E740481C1C}">
                              <a14:useLocalDpi xmlns:a14="http://schemas.microsoft.com/office/drawing/2010/main" val="0"/>
                            </a:ext>
                          </a:extLst>
                        </a:blip>
                        <a:stretch>
                          <a:fillRect/>
                        </a:stretch>
                      </pic:blipFill>
                      <pic:spPr>
                        <a:xfrm>
                          <a:off x="0" y="0"/>
                          <a:ext cx="1659194" cy="685800"/>
                        </a:xfrm>
                        <a:prstGeom prst="rect">
                          <a:avLst/>
                        </a:prstGeom>
                      </pic:spPr>
                    </pic:pic>
                  </a:graphicData>
                </a:graphic>
                <wp14:sizeRelH relativeFrom="page">
                  <wp14:pctWidth>0</wp14:pctWidth>
                </wp14:sizeRelH>
                <wp14:sizeRelV relativeFrom="page">
                  <wp14:pctHeight>0</wp14:pctHeight>
                </wp14:sizeRelV>
              </wp:anchor>
            </w:drawing>
          </w:r>
        </w:p>
      </w:tc>
    </w:tr>
    <w:tr w:rsidR="001E3A87" w14:paraId="4B0FDBA3" w14:textId="77777777" w:rsidTr="00220B45">
      <w:trPr>
        <w:trHeight w:val="358"/>
      </w:trPr>
      <w:tc>
        <w:tcPr>
          <w:tcW w:w="4050" w:type="dxa"/>
          <w:vMerge/>
        </w:tcPr>
        <w:p w14:paraId="76EDE772" w14:textId="77777777" w:rsidR="001E3A87" w:rsidRDefault="001E3A87" w:rsidP="00333622">
          <w:pPr>
            <w:pStyle w:val="Footer"/>
            <w:rPr>
              <w:noProof/>
            </w:rPr>
          </w:pPr>
        </w:p>
      </w:tc>
      <w:tc>
        <w:tcPr>
          <w:tcW w:w="4140" w:type="dxa"/>
          <w:vMerge/>
        </w:tcPr>
        <w:p w14:paraId="1FD4F514" w14:textId="77777777" w:rsidR="001E3A87" w:rsidRPr="004F3135" w:rsidRDefault="001E3A87" w:rsidP="00333622">
          <w:pPr>
            <w:pStyle w:val="Footer"/>
          </w:pPr>
        </w:p>
      </w:tc>
      <w:tc>
        <w:tcPr>
          <w:tcW w:w="2772" w:type="dxa"/>
        </w:tcPr>
        <w:p w14:paraId="0BF105DA" w14:textId="3DE4C6C0" w:rsidR="001E3A87" w:rsidRPr="004F3135" w:rsidRDefault="001E3A87" w:rsidP="00333622">
          <w:pPr>
            <w:pStyle w:val="Footer"/>
          </w:pPr>
        </w:p>
      </w:tc>
    </w:tr>
  </w:tbl>
  <w:p w14:paraId="3E43BE5F" w14:textId="77777777" w:rsidR="001E3A87" w:rsidRDefault="001E3A87" w:rsidP="003336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864"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40"/>
      <w:gridCol w:w="5274"/>
    </w:tblGrid>
    <w:tr w:rsidR="001E3A87" w14:paraId="007E565B" w14:textId="77777777" w:rsidTr="003472FD">
      <w:trPr>
        <w:trHeight w:hRule="exact" w:val="432"/>
      </w:trPr>
      <w:tc>
        <w:tcPr>
          <w:tcW w:w="4050" w:type="dxa"/>
          <w:vMerge w:val="restart"/>
          <w:vAlign w:val="center"/>
        </w:tcPr>
        <w:p w14:paraId="29A0E968" w14:textId="23BF2729" w:rsidR="001E3A87" w:rsidRDefault="003472FD" w:rsidP="003472FD">
          <w:pPr>
            <w:pStyle w:val="Footer"/>
          </w:pPr>
          <w:r>
            <w:rPr>
              <w:noProof/>
            </w:rPr>
            <w:drawing>
              <wp:inline distT="0" distB="0" distL="0" distR="0" wp14:anchorId="774E1068" wp14:editId="1F5E11F2">
                <wp:extent cx="1545057" cy="914400"/>
                <wp:effectExtent l="0" t="0" r="0" b="0"/>
                <wp:docPr id="3" name="Picture 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NW lady 04.png"/>
                        <pic:cNvPicPr/>
                      </pic:nvPicPr>
                      <pic:blipFill>
                        <a:blip r:embed="rId1">
                          <a:extLst>
                            <a:ext uri="{28A0092B-C50C-407E-A947-70E740481C1C}">
                              <a14:useLocalDpi xmlns:a14="http://schemas.microsoft.com/office/drawing/2010/main" val="0"/>
                            </a:ext>
                          </a:extLst>
                        </a:blip>
                        <a:stretch>
                          <a:fillRect/>
                        </a:stretch>
                      </pic:blipFill>
                      <pic:spPr>
                        <a:xfrm>
                          <a:off x="0" y="0"/>
                          <a:ext cx="1545057" cy="914400"/>
                        </a:xfrm>
                        <a:prstGeom prst="rect">
                          <a:avLst/>
                        </a:prstGeom>
                      </pic:spPr>
                    </pic:pic>
                  </a:graphicData>
                </a:graphic>
              </wp:inline>
            </w:drawing>
          </w:r>
        </w:p>
      </w:tc>
      <w:tc>
        <w:tcPr>
          <w:tcW w:w="540" w:type="dxa"/>
          <w:vMerge w:val="restart"/>
          <w:vAlign w:val="bottom"/>
        </w:tcPr>
        <w:p w14:paraId="1D26F29B" w14:textId="321619EB" w:rsidR="001E3A87" w:rsidRDefault="001E3A87" w:rsidP="00333622">
          <w:pPr>
            <w:pStyle w:val="Footer"/>
            <w:jc w:val="right"/>
          </w:pPr>
        </w:p>
      </w:tc>
      <w:tc>
        <w:tcPr>
          <w:tcW w:w="5274" w:type="dxa"/>
          <w:vAlign w:val="bottom"/>
        </w:tcPr>
        <w:p w14:paraId="7A35E425" w14:textId="7F2DE69D" w:rsidR="001E3A87" w:rsidRPr="004F3135" w:rsidRDefault="001E3A87" w:rsidP="00333622">
          <w:pPr>
            <w:pStyle w:val="Footer"/>
          </w:pPr>
        </w:p>
      </w:tc>
    </w:tr>
    <w:tr w:rsidR="001E3A87" w14:paraId="6E390200" w14:textId="77777777" w:rsidTr="00EC68F0">
      <w:trPr>
        <w:trHeight w:hRule="exact" w:val="576"/>
      </w:trPr>
      <w:tc>
        <w:tcPr>
          <w:tcW w:w="4050" w:type="dxa"/>
          <w:vMerge/>
        </w:tcPr>
        <w:p w14:paraId="09C39EBA" w14:textId="77777777" w:rsidR="001E3A87" w:rsidRDefault="001E3A87" w:rsidP="00333622">
          <w:pPr>
            <w:pStyle w:val="Footer"/>
            <w:rPr>
              <w:noProof/>
            </w:rPr>
          </w:pPr>
        </w:p>
      </w:tc>
      <w:tc>
        <w:tcPr>
          <w:tcW w:w="540" w:type="dxa"/>
          <w:vMerge/>
        </w:tcPr>
        <w:p w14:paraId="30AD0BDB" w14:textId="77777777" w:rsidR="001E3A87" w:rsidRPr="004F3135" w:rsidRDefault="001E3A87" w:rsidP="00333622">
          <w:pPr>
            <w:pStyle w:val="Footer"/>
          </w:pPr>
        </w:p>
      </w:tc>
      <w:tc>
        <w:tcPr>
          <w:tcW w:w="5274" w:type="dxa"/>
        </w:tcPr>
        <w:p w14:paraId="79AC9E12" w14:textId="23015DC5" w:rsidR="001E3A87" w:rsidRPr="004F3135" w:rsidRDefault="00EC68F0" w:rsidP="00333622">
          <w:pPr>
            <w:pStyle w:val="Footer"/>
            <w:spacing w:line="144" w:lineRule="auto"/>
          </w:pPr>
          <w:r>
            <w:rPr>
              <w:noProof/>
            </w:rPr>
            <w:drawing>
              <wp:anchor distT="0" distB="0" distL="114300" distR="114300" simplePos="0" relativeHeight="251658240" behindDoc="0" locked="0" layoutInCell="1" allowOverlap="1" wp14:anchorId="06770126" wp14:editId="0191D6EF">
                <wp:simplePos x="0" y="0"/>
                <wp:positionH relativeFrom="column">
                  <wp:posOffset>1531214</wp:posOffset>
                </wp:positionH>
                <wp:positionV relativeFrom="paragraph">
                  <wp:posOffset>-154846</wp:posOffset>
                </wp:positionV>
                <wp:extent cx="1659194" cy="685800"/>
                <wp:effectExtent l="0" t="0" r="0" b="0"/>
                <wp:wrapNone/>
                <wp:docPr id="17" name="Picture 17"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CNWLogo 02.png"/>
                        <pic:cNvPicPr/>
                      </pic:nvPicPr>
                      <pic:blipFill>
                        <a:blip r:embed="rId2">
                          <a:extLst>
                            <a:ext uri="{28A0092B-C50C-407E-A947-70E740481C1C}">
                              <a14:useLocalDpi xmlns:a14="http://schemas.microsoft.com/office/drawing/2010/main" val="0"/>
                            </a:ext>
                          </a:extLst>
                        </a:blip>
                        <a:stretch>
                          <a:fillRect/>
                        </a:stretch>
                      </pic:blipFill>
                      <pic:spPr>
                        <a:xfrm>
                          <a:off x="0" y="0"/>
                          <a:ext cx="1659194" cy="685800"/>
                        </a:xfrm>
                        <a:prstGeom prst="rect">
                          <a:avLst/>
                        </a:prstGeom>
                      </pic:spPr>
                    </pic:pic>
                  </a:graphicData>
                </a:graphic>
                <wp14:sizeRelH relativeFrom="page">
                  <wp14:pctWidth>0</wp14:pctWidth>
                </wp14:sizeRelH>
                <wp14:sizeRelV relativeFrom="page">
                  <wp14:pctHeight>0</wp14:pctHeight>
                </wp14:sizeRelV>
              </wp:anchor>
            </w:drawing>
          </w:r>
        </w:p>
      </w:tc>
    </w:tr>
    <w:tr w:rsidR="001E3A87" w14:paraId="30E33151" w14:textId="77777777" w:rsidTr="00EC68F0">
      <w:trPr>
        <w:trHeight w:val="358"/>
      </w:trPr>
      <w:tc>
        <w:tcPr>
          <w:tcW w:w="4050" w:type="dxa"/>
          <w:vMerge/>
        </w:tcPr>
        <w:p w14:paraId="1C0E99FC" w14:textId="77777777" w:rsidR="001E3A87" w:rsidRDefault="001E3A87" w:rsidP="00333622">
          <w:pPr>
            <w:pStyle w:val="Footer"/>
            <w:rPr>
              <w:noProof/>
            </w:rPr>
          </w:pPr>
        </w:p>
      </w:tc>
      <w:tc>
        <w:tcPr>
          <w:tcW w:w="540" w:type="dxa"/>
          <w:vMerge/>
        </w:tcPr>
        <w:p w14:paraId="7736263F" w14:textId="77777777" w:rsidR="001E3A87" w:rsidRPr="004F3135" w:rsidRDefault="001E3A87" w:rsidP="00333622">
          <w:pPr>
            <w:pStyle w:val="Footer"/>
          </w:pPr>
        </w:p>
      </w:tc>
      <w:tc>
        <w:tcPr>
          <w:tcW w:w="5274" w:type="dxa"/>
        </w:tcPr>
        <w:p w14:paraId="73662696" w14:textId="39D54726" w:rsidR="001E3A87" w:rsidRPr="004F3135" w:rsidRDefault="001E3A87" w:rsidP="00333622">
          <w:pPr>
            <w:pStyle w:val="Footer"/>
          </w:pPr>
        </w:p>
      </w:tc>
    </w:tr>
  </w:tbl>
  <w:p w14:paraId="16E7CEC3" w14:textId="77777777" w:rsidR="001E3A87" w:rsidRDefault="001E3A87" w:rsidP="00333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0598A" w14:textId="77777777" w:rsidR="009A35E7" w:rsidRDefault="009A35E7" w:rsidP="00333622">
      <w:r>
        <w:separator/>
      </w:r>
    </w:p>
  </w:footnote>
  <w:footnote w:type="continuationSeparator" w:id="0">
    <w:p w14:paraId="720FA568" w14:textId="77777777" w:rsidR="009A35E7" w:rsidRDefault="009A35E7" w:rsidP="003336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A294D"/>
    <w:multiLevelType w:val="hybridMultilevel"/>
    <w:tmpl w:val="91C4A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F197F"/>
    <w:multiLevelType w:val="hybridMultilevel"/>
    <w:tmpl w:val="8A16D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proofState w:spelling="clean" w:grammar="clean"/>
  <w:documentProtection w:edit="forms" w:enforcement="1" w:cryptProviderType="rsaAES" w:cryptAlgorithmClass="hash" w:cryptAlgorithmType="typeAny" w:cryptAlgorithmSid="14" w:cryptSpinCount="100000" w:hash="HPdTTjGs//FA2RSKKukGbr6tFOzuspZmW4IRowSv7ONWo7NDMAMoUjnor97bBpPkGHbX7IDoQ3W1pXVvCPoqOg==" w:salt="9bzPXBHdtP3DF12T9mtAt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wMTcytTQ0sjSwMLNU0lEKTi0uzszPAykwqgUAlUSyLSwAAAA="/>
  </w:docVars>
  <w:rsids>
    <w:rsidRoot w:val="009B43E4"/>
    <w:rsid w:val="00042005"/>
    <w:rsid w:val="00190FA4"/>
    <w:rsid w:val="00195877"/>
    <w:rsid w:val="001E3A87"/>
    <w:rsid w:val="00220B45"/>
    <w:rsid w:val="00282985"/>
    <w:rsid w:val="002D3DAD"/>
    <w:rsid w:val="00333622"/>
    <w:rsid w:val="003472FD"/>
    <w:rsid w:val="003C6AAD"/>
    <w:rsid w:val="003F7AE2"/>
    <w:rsid w:val="004077F0"/>
    <w:rsid w:val="00493952"/>
    <w:rsid w:val="004F3135"/>
    <w:rsid w:val="00501D6C"/>
    <w:rsid w:val="0053611E"/>
    <w:rsid w:val="00547981"/>
    <w:rsid w:val="005D2416"/>
    <w:rsid w:val="00615055"/>
    <w:rsid w:val="006407DA"/>
    <w:rsid w:val="0073462E"/>
    <w:rsid w:val="00773305"/>
    <w:rsid w:val="007930D2"/>
    <w:rsid w:val="007A4DF1"/>
    <w:rsid w:val="007B29D6"/>
    <w:rsid w:val="007D3AB4"/>
    <w:rsid w:val="007F4ACD"/>
    <w:rsid w:val="009A35E7"/>
    <w:rsid w:val="009B43E4"/>
    <w:rsid w:val="00A76CB0"/>
    <w:rsid w:val="00A86D49"/>
    <w:rsid w:val="00AC139B"/>
    <w:rsid w:val="00CB55D6"/>
    <w:rsid w:val="00D840BB"/>
    <w:rsid w:val="00DB6ED1"/>
    <w:rsid w:val="00DD045D"/>
    <w:rsid w:val="00E45B20"/>
    <w:rsid w:val="00EC6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58BD7E"/>
  <w15:chartTrackingRefBased/>
  <w15:docId w15:val="{F08CD062-870F-45A2-B6C8-E4AFBDD8D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622"/>
    <w:pPr>
      <w:spacing w:after="0" w:line="240" w:lineRule="auto"/>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3E4"/>
    <w:pPr>
      <w:tabs>
        <w:tab w:val="center" w:pos="4680"/>
        <w:tab w:val="right" w:pos="9360"/>
      </w:tabs>
    </w:pPr>
  </w:style>
  <w:style w:type="character" w:customStyle="1" w:styleId="HeaderChar">
    <w:name w:val="Header Char"/>
    <w:basedOn w:val="DefaultParagraphFont"/>
    <w:link w:val="Header"/>
    <w:uiPriority w:val="99"/>
    <w:rsid w:val="009B43E4"/>
  </w:style>
  <w:style w:type="paragraph" w:styleId="Footer">
    <w:name w:val="footer"/>
    <w:basedOn w:val="Normal"/>
    <w:link w:val="FooterChar"/>
    <w:uiPriority w:val="99"/>
    <w:unhideWhenUsed/>
    <w:rsid w:val="009B43E4"/>
    <w:pPr>
      <w:tabs>
        <w:tab w:val="center" w:pos="4680"/>
        <w:tab w:val="right" w:pos="9360"/>
      </w:tabs>
    </w:pPr>
  </w:style>
  <w:style w:type="character" w:customStyle="1" w:styleId="FooterChar">
    <w:name w:val="Footer Char"/>
    <w:basedOn w:val="DefaultParagraphFont"/>
    <w:link w:val="Footer"/>
    <w:uiPriority w:val="99"/>
    <w:rsid w:val="009B43E4"/>
  </w:style>
  <w:style w:type="table" w:styleId="TableGrid">
    <w:name w:val="Table Grid"/>
    <w:basedOn w:val="TableNormal"/>
    <w:uiPriority w:val="59"/>
    <w:rsid w:val="009B4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55D6"/>
    <w:pPr>
      <w:ind w:left="720"/>
      <w:contextualSpacing/>
    </w:pPr>
  </w:style>
  <w:style w:type="character" w:styleId="Hyperlink">
    <w:name w:val="Hyperlink"/>
    <w:basedOn w:val="DefaultParagraphFont"/>
    <w:uiPriority w:val="99"/>
    <w:unhideWhenUsed/>
    <w:rsid w:val="00195877"/>
    <w:rPr>
      <w:color w:val="0000FF" w:themeColor="hyperlink"/>
      <w:u w:val="single"/>
    </w:rPr>
  </w:style>
  <w:style w:type="character" w:styleId="UnresolvedMention">
    <w:name w:val="Unresolved Mention"/>
    <w:basedOn w:val="DefaultParagraphFont"/>
    <w:uiPriority w:val="99"/>
    <w:semiHidden/>
    <w:unhideWhenUsed/>
    <w:rsid w:val="00195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7.png"/><Relationship Id="rId18" Type="http://schemas.openxmlformats.org/officeDocument/2006/relationships/hyperlink" Target="mailto:BethuneHeight@gmail.com"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www.eventbrite.com"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mailto:BethuneHeight@gmail.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hyperlink" Target="mailto:BethuneHeight@gmail.com" TargetMode="External"/><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24</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CNW ViewPark</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ethune Height Luncheon 2018</dc:subject>
  <dc:creator>Malcolm Cooper</dc:creator>
  <cp:keywords/>
  <dc:description/>
  <cp:lastModifiedBy>Malcolm Cooper</cp:lastModifiedBy>
  <cp:revision>2</cp:revision>
  <dcterms:created xsi:type="dcterms:W3CDTF">2018-07-15T00:24:00Z</dcterms:created>
  <dcterms:modified xsi:type="dcterms:W3CDTF">2018-07-15T00:24:00Z</dcterms:modified>
</cp:coreProperties>
</file>